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AE6323" w14:textId="77777777" w:rsidR="00595EE0" w:rsidRPr="00E24130" w:rsidRDefault="00595EE0" w:rsidP="001C5303">
      <w:pPr>
        <w:pStyle w:val="Title"/>
        <w:jc w:val="center"/>
        <w:rPr>
          <w:rFonts w:asciiTheme="minorHAnsi" w:hAnsiTheme="minorHAnsi" w:cstheme="minorHAnsi"/>
          <w:b/>
          <w:bCs/>
          <w:lang w:val="en-GB"/>
        </w:rPr>
      </w:pPr>
    </w:p>
    <w:p w14:paraId="15D66C65" w14:textId="77777777" w:rsidR="00595EE0" w:rsidRPr="00E24130" w:rsidRDefault="00595EE0" w:rsidP="001C5303">
      <w:pPr>
        <w:pStyle w:val="Title"/>
        <w:jc w:val="center"/>
        <w:rPr>
          <w:rFonts w:asciiTheme="minorHAnsi" w:hAnsiTheme="minorHAnsi" w:cstheme="minorHAnsi"/>
          <w:b/>
          <w:bCs/>
          <w:lang w:val="en-GB"/>
        </w:rPr>
      </w:pPr>
    </w:p>
    <w:p w14:paraId="0697C110" w14:textId="7C8DABE0" w:rsidR="001C5303" w:rsidRPr="00E24130" w:rsidRDefault="3FC3C1C3" w:rsidP="607DB7CF">
      <w:pPr>
        <w:pStyle w:val="Title"/>
        <w:jc w:val="center"/>
        <w:rPr>
          <w:rFonts w:asciiTheme="minorHAnsi" w:hAnsiTheme="minorHAnsi" w:cstheme="minorBidi"/>
          <w:b/>
          <w:bCs/>
          <w:lang w:val="en-GB"/>
        </w:rPr>
      </w:pPr>
      <w:r w:rsidRPr="00E24130">
        <w:rPr>
          <w:rFonts w:asciiTheme="minorHAnsi" w:hAnsiTheme="minorHAnsi" w:cstheme="minorBidi"/>
          <w:b/>
          <w:bCs/>
          <w:lang w:val="en-GB"/>
        </w:rPr>
        <w:t xml:space="preserve">Software </w:t>
      </w:r>
      <w:r w:rsidR="00595EE0" w:rsidRPr="00E24130">
        <w:rPr>
          <w:rFonts w:asciiTheme="minorHAnsi" w:hAnsiTheme="minorHAnsi" w:cstheme="minorBidi"/>
          <w:b/>
          <w:bCs/>
          <w:lang w:val="en-GB"/>
        </w:rPr>
        <w:t>Architecture</w:t>
      </w:r>
    </w:p>
    <w:p w14:paraId="06D63F95" w14:textId="662534A1" w:rsidR="001C5303" w:rsidRPr="00E24130" w:rsidRDefault="001C5303" w:rsidP="001C5303">
      <w:pPr>
        <w:pStyle w:val="Title"/>
        <w:jc w:val="center"/>
        <w:rPr>
          <w:lang w:val="en-GB"/>
        </w:rPr>
      </w:pPr>
      <w:r w:rsidRPr="00E24130">
        <w:rPr>
          <w:lang w:val="en-GB"/>
        </w:rPr>
        <w:t>Stre</w:t>
      </w:r>
      <w:r w:rsidR="00315097" w:rsidRPr="00E24130">
        <w:rPr>
          <w:lang w:val="en-GB"/>
        </w:rPr>
        <w:t>aming</w:t>
      </w:r>
      <w:r w:rsidRPr="00E24130">
        <w:rPr>
          <w:lang w:val="en-GB"/>
        </w:rPr>
        <w:t xml:space="preserve"> Wearables</w:t>
      </w:r>
      <w:r w:rsidR="00315097" w:rsidRPr="00E24130">
        <w:rPr>
          <w:lang w:val="en-GB"/>
        </w:rPr>
        <w:t xml:space="preserve"> and Stress Measurement Platform</w:t>
      </w:r>
    </w:p>
    <w:p w14:paraId="1E106187" w14:textId="71F061B5" w:rsidR="00595EE0" w:rsidRPr="00E24130" w:rsidRDefault="00595EE0" w:rsidP="00595EE0">
      <w:pPr>
        <w:rPr>
          <w:lang w:val="en-GB"/>
        </w:rPr>
      </w:pPr>
    </w:p>
    <w:p w14:paraId="2DE162F4" w14:textId="3A9DEA68" w:rsidR="000D0937" w:rsidRPr="00E24130" w:rsidRDefault="000D0937" w:rsidP="00595EE0">
      <w:pPr>
        <w:rPr>
          <w:lang w:val="en-GB"/>
        </w:rPr>
      </w:pPr>
    </w:p>
    <w:p w14:paraId="5736615C" w14:textId="5C41EE7F" w:rsidR="000D0937" w:rsidRPr="00E24130" w:rsidRDefault="000D0937" w:rsidP="00595EE0">
      <w:pPr>
        <w:rPr>
          <w:lang w:val="en-GB"/>
        </w:rPr>
      </w:pPr>
    </w:p>
    <w:p w14:paraId="68676370" w14:textId="615EAFB4" w:rsidR="000D0937" w:rsidRPr="00E24130" w:rsidRDefault="000D0937" w:rsidP="00595EE0">
      <w:pPr>
        <w:rPr>
          <w:lang w:val="en-GB"/>
        </w:rPr>
      </w:pPr>
    </w:p>
    <w:p w14:paraId="08877B70" w14:textId="50973281" w:rsidR="000D0937" w:rsidRPr="00E24130" w:rsidRDefault="000D0937" w:rsidP="00595EE0">
      <w:pPr>
        <w:rPr>
          <w:lang w:val="en-GB"/>
        </w:rPr>
      </w:pPr>
    </w:p>
    <w:p w14:paraId="53796F41" w14:textId="74ADFC22" w:rsidR="000D0937" w:rsidRPr="00E24130" w:rsidRDefault="000D0937" w:rsidP="00595EE0">
      <w:pPr>
        <w:rPr>
          <w:lang w:val="en-GB"/>
        </w:rPr>
      </w:pPr>
    </w:p>
    <w:p w14:paraId="51AE974A" w14:textId="31EEE44D" w:rsidR="000D0937" w:rsidRPr="00E24130" w:rsidRDefault="000D0937" w:rsidP="00595EE0">
      <w:pPr>
        <w:rPr>
          <w:lang w:val="en-GB"/>
        </w:rPr>
      </w:pPr>
    </w:p>
    <w:p w14:paraId="2E4180B9" w14:textId="21F400C4" w:rsidR="000D0937" w:rsidRPr="00E24130" w:rsidRDefault="000D0937" w:rsidP="00595EE0">
      <w:pPr>
        <w:rPr>
          <w:lang w:val="en-GB"/>
        </w:rPr>
      </w:pPr>
    </w:p>
    <w:p w14:paraId="28CE2497" w14:textId="075E6FFA" w:rsidR="000D0937" w:rsidRPr="00E24130" w:rsidRDefault="000D0937" w:rsidP="00595EE0">
      <w:pPr>
        <w:rPr>
          <w:lang w:val="en-GB"/>
        </w:rPr>
      </w:pPr>
    </w:p>
    <w:p w14:paraId="4CFA895C" w14:textId="42746976" w:rsidR="000D0937" w:rsidRPr="00E24130" w:rsidRDefault="000D0937" w:rsidP="00595EE0">
      <w:pPr>
        <w:rPr>
          <w:lang w:val="en-GB"/>
        </w:rPr>
      </w:pPr>
    </w:p>
    <w:p w14:paraId="06FEA1F2" w14:textId="71977EBA" w:rsidR="000D0937" w:rsidRPr="00E24130" w:rsidRDefault="000D0937" w:rsidP="00595EE0">
      <w:pPr>
        <w:rPr>
          <w:lang w:val="en-GB"/>
        </w:rPr>
      </w:pPr>
    </w:p>
    <w:p w14:paraId="5BE5A027" w14:textId="133DD84E" w:rsidR="000D0937" w:rsidRPr="00E24130" w:rsidRDefault="000D0937" w:rsidP="00595EE0">
      <w:pPr>
        <w:rPr>
          <w:lang w:val="en-GB"/>
        </w:rPr>
      </w:pPr>
    </w:p>
    <w:p w14:paraId="469FDD89" w14:textId="7E02A942" w:rsidR="000D0937" w:rsidRPr="00E24130" w:rsidRDefault="000D0937" w:rsidP="00595EE0">
      <w:pPr>
        <w:rPr>
          <w:lang w:val="en-GB"/>
        </w:rPr>
      </w:pPr>
    </w:p>
    <w:p w14:paraId="472436AC" w14:textId="53523B53" w:rsidR="000D0937" w:rsidRPr="00E24130" w:rsidRDefault="000D0937" w:rsidP="00595EE0">
      <w:pPr>
        <w:rPr>
          <w:lang w:val="en-GB"/>
        </w:rPr>
      </w:pPr>
    </w:p>
    <w:p w14:paraId="14BACD00" w14:textId="5D57376A" w:rsidR="000D0937" w:rsidRPr="00E24130" w:rsidRDefault="000D0937" w:rsidP="00595EE0">
      <w:pPr>
        <w:rPr>
          <w:lang w:val="en-GB"/>
        </w:rPr>
      </w:pPr>
    </w:p>
    <w:p w14:paraId="75F5C31C" w14:textId="77777777" w:rsidR="000D0937" w:rsidRPr="00E24130" w:rsidRDefault="000D0937" w:rsidP="00595EE0">
      <w:pPr>
        <w:rPr>
          <w:lang w:val="en-GB"/>
        </w:rPr>
      </w:pPr>
    </w:p>
    <w:p w14:paraId="6C1DB0E4" w14:textId="4A17FF75" w:rsidR="00595EE0" w:rsidRPr="00E24130" w:rsidRDefault="00595EE0" w:rsidP="00595EE0">
      <w:pPr>
        <w:rPr>
          <w:lang w:val="en-GB"/>
        </w:rPr>
      </w:pPr>
    </w:p>
    <w:tbl>
      <w:tblPr>
        <w:tblpPr w:leftFromText="180" w:rightFromText="180" w:vertAnchor="text" w:tblpY="102"/>
        <w:tblW w:w="9204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ook w:val="01E0" w:firstRow="1" w:lastRow="1" w:firstColumn="1" w:lastColumn="1" w:noHBand="0" w:noVBand="0"/>
      </w:tblPr>
      <w:tblGrid>
        <w:gridCol w:w="2155"/>
        <w:gridCol w:w="7049"/>
      </w:tblGrid>
      <w:tr w:rsidR="000D0937" w:rsidRPr="00E24130" w14:paraId="285A66DC" w14:textId="77777777" w:rsidTr="0047408A">
        <w:trPr>
          <w:trHeight w:val="322"/>
        </w:trPr>
        <w:tc>
          <w:tcPr>
            <w:tcW w:w="2155" w:type="dxa"/>
          </w:tcPr>
          <w:p w14:paraId="237B74D5" w14:textId="77777777" w:rsidR="000D0937" w:rsidRPr="00E24130" w:rsidRDefault="000D0937" w:rsidP="0047408A">
            <w:pPr>
              <w:pStyle w:val="Tabelbody"/>
              <w:rPr>
                <w:color w:val="70AD47" w:themeColor="accent6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Date</w:t>
            </w:r>
          </w:p>
        </w:tc>
        <w:tc>
          <w:tcPr>
            <w:tcW w:w="7049" w:type="dxa"/>
          </w:tcPr>
          <w:p w14:paraId="523DCFD1" w14:textId="504096BD" w:rsidR="000D0937" w:rsidRPr="00E24130" w:rsidRDefault="00BE4D19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3-Oct-22</w:t>
            </w:r>
          </w:p>
        </w:tc>
      </w:tr>
      <w:tr w:rsidR="000D0937" w:rsidRPr="00E24130" w14:paraId="69B80B53" w14:textId="77777777" w:rsidTr="0047408A">
        <w:trPr>
          <w:trHeight w:val="322"/>
        </w:trPr>
        <w:tc>
          <w:tcPr>
            <w:tcW w:w="2155" w:type="dxa"/>
          </w:tcPr>
          <w:p w14:paraId="2F28C8E9" w14:textId="77777777" w:rsidR="000D0937" w:rsidRPr="00E24130" w:rsidRDefault="000D0937" w:rsidP="0047408A">
            <w:pPr>
              <w:pStyle w:val="Tabelbody"/>
              <w:rPr>
                <w:color w:val="70AD47" w:themeColor="accent6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Version</w:t>
            </w:r>
          </w:p>
        </w:tc>
        <w:tc>
          <w:tcPr>
            <w:tcW w:w="7049" w:type="dxa"/>
          </w:tcPr>
          <w:p w14:paraId="4AB054F5" w14:textId="0CDE9B8F" w:rsidR="000D0937" w:rsidRPr="00E24130" w:rsidRDefault="000D0937" w:rsidP="0047408A">
            <w:pPr>
              <w:pStyle w:val="Tabelbody"/>
              <w:rPr>
                <w:lang w:val="en-GB"/>
              </w:rPr>
            </w:pPr>
          </w:p>
        </w:tc>
      </w:tr>
      <w:tr w:rsidR="000D0937" w:rsidRPr="00E24130" w14:paraId="623A9A11" w14:textId="77777777" w:rsidTr="0047408A">
        <w:trPr>
          <w:trHeight w:val="322"/>
        </w:trPr>
        <w:tc>
          <w:tcPr>
            <w:tcW w:w="2155" w:type="dxa"/>
          </w:tcPr>
          <w:p w14:paraId="54976490" w14:textId="77777777" w:rsidR="000D0937" w:rsidRPr="00E24130" w:rsidRDefault="000D0937" w:rsidP="0047408A">
            <w:pPr>
              <w:pStyle w:val="Tabelbody"/>
              <w:rPr>
                <w:b/>
                <w:color w:val="70AD47" w:themeColor="accent6"/>
                <w:sz w:val="20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Status</w:t>
            </w:r>
          </w:p>
        </w:tc>
        <w:tc>
          <w:tcPr>
            <w:tcW w:w="7049" w:type="dxa"/>
          </w:tcPr>
          <w:p w14:paraId="4EF9DA5A" w14:textId="530270CC" w:rsidR="000D0937" w:rsidRPr="00E24130" w:rsidRDefault="000D0937" w:rsidP="0047408A">
            <w:pPr>
              <w:pStyle w:val="Tabelbody"/>
              <w:rPr>
                <w:lang w:val="en-GB"/>
              </w:rPr>
            </w:pPr>
          </w:p>
        </w:tc>
      </w:tr>
      <w:tr w:rsidR="000D0937" w:rsidRPr="00E24130" w14:paraId="74A93DCC" w14:textId="77777777" w:rsidTr="0047408A">
        <w:trPr>
          <w:trHeight w:val="322"/>
        </w:trPr>
        <w:tc>
          <w:tcPr>
            <w:tcW w:w="2155" w:type="dxa"/>
          </w:tcPr>
          <w:p w14:paraId="7D35632D" w14:textId="77777777" w:rsidR="000D0937" w:rsidRPr="00E24130" w:rsidRDefault="000D0937" w:rsidP="0047408A">
            <w:pPr>
              <w:pStyle w:val="Tabelbody"/>
              <w:rPr>
                <w:b/>
                <w:color w:val="70AD47" w:themeColor="accent6"/>
                <w:sz w:val="20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Author</w:t>
            </w:r>
          </w:p>
        </w:tc>
        <w:tc>
          <w:tcPr>
            <w:tcW w:w="7049" w:type="dxa"/>
          </w:tcPr>
          <w:p w14:paraId="042AAFDC" w14:textId="77777777" w:rsidR="000D0937" w:rsidRPr="00E24130" w:rsidRDefault="000D0937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Victoria Fong, Milan Koster, Michael Osuntuyi, Marinda Boshoff</w:t>
            </w:r>
          </w:p>
        </w:tc>
      </w:tr>
    </w:tbl>
    <w:p w14:paraId="15B0033F" w14:textId="6B62681E" w:rsidR="000D0937" w:rsidRPr="00E24130" w:rsidRDefault="000D0937" w:rsidP="00595EE0">
      <w:pPr>
        <w:rPr>
          <w:lang w:val="en-GB"/>
        </w:rPr>
      </w:pPr>
    </w:p>
    <w:p w14:paraId="46C11C8E" w14:textId="22AC8D70" w:rsidR="00875303" w:rsidRPr="00E24130" w:rsidRDefault="00875303" w:rsidP="00875303">
      <w:pPr>
        <w:rPr>
          <w:b/>
          <w:bCs/>
          <w:lang w:val="en-GB"/>
        </w:rPr>
      </w:pPr>
      <w:r w:rsidRPr="00E24130">
        <w:rPr>
          <w:b/>
          <w:bCs/>
          <w:lang w:val="en-GB"/>
        </w:rPr>
        <w:t>Version</w:t>
      </w:r>
    </w:p>
    <w:p w14:paraId="797148DA" w14:textId="77777777" w:rsidR="00875303" w:rsidRPr="00E24130" w:rsidRDefault="00875303" w:rsidP="00875303">
      <w:pPr>
        <w:rPr>
          <w:lang w:val="en-GB"/>
        </w:rPr>
      </w:pPr>
    </w:p>
    <w:tbl>
      <w:tblPr>
        <w:tblW w:w="9356" w:type="dxa"/>
        <w:tblInd w:w="108" w:type="dxa"/>
        <w:tblBorders>
          <w:top w:val="single" w:sz="4" w:space="0" w:color="D0CECE" w:themeColor="background2" w:themeShade="E6"/>
          <w:left w:val="single" w:sz="4" w:space="0" w:color="D0CECE" w:themeColor="background2" w:themeShade="E6"/>
          <w:bottom w:val="single" w:sz="4" w:space="0" w:color="D0CECE" w:themeColor="background2" w:themeShade="E6"/>
          <w:right w:val="single" w:sz="4" w:space="0" w:color="D0CECE" w:themeColor="background2" w:themeShade="E6"/>
          <w:insideH w:val="single" w:sz="4" w:space="0" w:color="D0CECE" w:themeColor="background2" w:themeShade="E6"/>
          <w:insideV w:val="single" w:sz="4" w:space="0" w:color="D0CECE" w:themeColor="background2" w:themeShade="E6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1276"/>
        <w:gridCol w:w="1701"/>
        <w:gridCol w:w="3402"/>
        <w:gridCol w:w="1843"/>
      </w:tblGrid>
      <w:tr w:rsidR="00875303" w:rsidRPr="00E24130" w14:paraId="0767DDAD" w14:textId="77777777" w:rsidTr="0047408A">
        <w:trPr>
          <w:trHeight w:val="454"/>
        </w:trPr>
        <w:tc>
          <w:tcPr>
            <w:tcW w:w="1134" w:type="dxa"/>
            <w:shd w:val="clear" w:color="auto" w:fill="FFFFFF" w:themeFill="background1"/>
            <w:vAlign w:val="center"/>
          </w:tcPr>
          <w:p w14:paraId="0A04D3A0" w14:textId="77777777" w:rsidR="00875303" w:rsidRPr="00E24130" w:rsidRDefault="00875303" w:rsidP="0047408A">
            <w:pPr>
              <w:pStyle w:val="tabelheader"/>
              <w:rPr>
                <w:b/>
                <w:color w:val="70AD47" w:themeColor="accent6"/>
                <w:sz w:val="20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Version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637617C" w14:textId="77777777" w:rsidR="00875303" w:rsidRPr="00E24130" w:rsidRDefault="00875303" w:rsidP="0047408A">
            <w:pPr>
              <w:pStyle w:val="tabelheader"/>
              <w:rPr>
                <w:b/>
                <w:color w:val="70AD47" w:themeColor="accent6"/>
                <w:sz w:val="20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Date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45A3D360" w14:textId="77777777" w:rsidR="00875303" w:rsidRPr="00E24130" w:rsidRDefault="00875303" w:rsidP="0047408A">
            <w:pPr>
              <w:pStyle w:val="tabelheader"/>
              <w:rPr>
                <w:b/>
                <w:color w:val="70AD47" w:themeColor="accent6"/>
                <w:sz w:val="20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Author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38F0D122" w14:textId="77777777" w:rsidR="00875303" w:rsidRPr="00E24130" w:rsidRDefault="00875303" w:rsidP="0047408A">
            <w:pPr>
              <w:pStyle w:val="tabelheader"/>
              <w:rPr>
                <w:b/>
                <w:color w:val="70AD47" w:themeColor="accent6"/>
                <w:sz w:val="20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Amendments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0993D53B" w14:textId="77777777" w:rsidR="00875303" w:rsidRPr="00E24130" w:rsidRDefault="00875303" w:rsidP="0047408A">
            <w:pPr>
              <w:pStyle w:val="tabelheader"/>
              <w:rPr>
                <w:b/>
                <w:color w:val="70AD47" w:themeColor="accent6"/>
                <w:sz w:val="20"/>
                <w:lang w:val="en-GB"/>
              </w:rPr>
            </w:pPr>
            <w:r w:rsidRPr="00E24130">
              <w:rPr>
                <w:b/>
                <w:color w:val="70AD47" w:themeColor="accent6"/>
                <w:sz w:val="20"/>
                <w:lang w:val="en-GB"/>
              </w:rPr>
              <w:t>Status</w:t>
            </w:r>
          </w:p>
        </w:tc>
      </w:tr>
      <w:tr w:rsidR="00BA16FB" w:rsidRPr="00E24130" w14:paraId="71540231" w14:textId="77777777" w:rsidTr="0047408A">
        <w:trPr>
          <w:trHeight w:val="454"/>
        </w:trPr>
        <w:tc>
          <w:tcPr>
            <w:tcW w:w="1134" w:type="dxa"/>
            <w:shd w:val="clear" w:color="auto" w:fill="FFFFFF" w:themeFill="background1"/>
            <w:vAlign w:val="center"/>
          </w:tcPr>
          <w:p w14:paraId="1076E994" w14:textId="654E4A0B" w:rsidR="00BA16FB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0.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3CEB8AE3" w14:textId="6D6C0CF4" w:rsidR="00BA16FB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26-09-2022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333C022E" w14:textId="0E1B6ACF" w:rsidR="00BA16FB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M Boshoff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202C5EC7" w14:textId="0868948D" w:rsidR="00BA16FB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Initial setup of document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613CB762" w14:textId="2332F59D" w:rsidR="00BA16FB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Draft</w:t>
            </w:r>
          </w:p>
        </w:tc>
      </w:tr>
      <w:tr w:rsidR="00365226" w:rsidRPr="00E24130" w14:paraId="384AEF58" w14:textId="77777777" w:rsidTr="0047408A">
        <w:trPr>
          <w:trHeight w:val="454"/>
        </w:trPr>
        <w:tc>
          <w:tcPr>
            <w:tcW w:w="1134" w:type="dxa"/>
            <w:shd w:val="clear" w:color="auto" w:fill="FFFFFF" w:themeFill="background1"/>
            <w:vAlign w:val="center"/>
          </w:tcPr>
          <w:p w14:paraId="0961C955" w14:textId="7BE1272C" w:rsidR="00365226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0.1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07756C4B" w14:textId="48CBE8FD" w:rsidR="00365226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19-09-2022</w:t>
            </w:r>
          </w:p>
        </w:tc>
        <w:tc>
          <w:tcPr>
            <w:tcW w:w="1701" w:type="dxa"/>
            <w:shd w:val="clear" w:color="auto" w:fill="FFFFFF" w:themeFill="background1"/>
            <w:vAlign w:val="center"/>
          </w:tcPr>
          <w:p w14:paraId="3EC82561" w14:textId="42559AE9" w:rsidR="00365226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M Boshoff</w:t>
            </w:r>
          </w:p>
        </w:tc>
        <w:tc>
          <w:tcPr>
            <w:tcW w:w="3402" w:type="dxa"/>
            <w:shd w:val="clear" w:color="auto" w:fill="FFFFFF" w:themeFill="background1"/>
            <w:vAlign w:val="center"/>
          </w:tcPr>
          <w:p w14:paraId="1F4ED38E" w14:textId="4AFD1D1D" w:rsidR="00365226" w:rsidRPr="00E24130" w:rsidRDefault="00365226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Intro</w:t>
            </w:r>
            <w:r w:rsidR="00C0339B" w:rsidRPr="00E24130">
              <w:rPr>
                <w:lang w:val="en-GB"/>
              </w:rPr>
              <w:t>duction, ERD</w:t>
            </w:r>
            <w:r w:rsidR="00315097" w:rsidRPr="00E24130">
              <w:rPr>
                <w:lang w:val="en-GB"/>
              </w:rPr>
              <w:t>, System Context Diagram, Container Diagram</w:t>
            </w:r>
          </w:p>
        </w:tc>
        <w:tc>
          <w:tcPr>
            <w:tcW w:w="1843" w:type="dxa"/>
            <w:shd w:val="clear" w:color="auto" w:fill="FFFFFF" w:themeFill="background1"/>
            <w:vAlign w:val="center"/>
          </w:tcPr>
          <w:p w14:paraId="2E16B5D8" w14:textId="0F69A867" w:rsidR="00365226" w:rsidRPr="00E24130" w:rsidRDefault="00C0339B" w:rsidP="00365226">
            <w:pPr>
              <w:rPr>
                <w:lang w:val="en-GB"/>
              </w:rPr>
            </w:pPr>
            <w:r w:rsidRPr="00E24130">
              <w:rPr>
                <w:lang w:val="en-GB"/>
              </w:rPr>
              <w:t>Draft</w:t>
            </w:r>
          </w:p>
        </w:tc>
      </w:tr>
    </w:tbl>
    <w:p w14:paraId="39412C0D" w14:textId="440CCBCC" w:rsidR="000D0937" w:rsidRPr="00E24130" w:rsidRDefault="000D0937" w:rsidP="00293ECC">
      <w:pPr>
        <w:pStyle w:val="Opmaakprofiel11ptCursief"/>
        <w:rPr>
          <w:lang w:val="en-GB"/>
        </w:rPr>
      </w:pPr>
      <w:bookmarkStart w:id="0" w:name="Start"/>
      <w:bookmarkEnd w:id="0"/>
    </w:p>
    <w:p w14:paraId="6D4F43D3" w14:textId="14E9F8C8" w:rsidR="00875303" w:rsidRPr="00E24130" w:rsidRDefault="00875303">
      <w:pPr>
        <w:rPr>
          <w:lang w:val="en-GB"/>
        </w:rPr>
      </w:pPr>
      <w:r w:rsidRPr="00E24130">
        <w:rPr>
          <w:lang w:val="en-GB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26846425"/>
        <w:docPartObj>
          <w:docPartGallery w:val="Table of Contents"/>
          <w:docPartUnique/>
        </w:docPartObj>
      </w:sdtPr>
      <w:sdtEndPr/>
      <w:sdtContent>
        <w:p w14:paraId="3B407249" w14:textId="25D1437A" w:rsidR="004031C0" w:rsidRPr="00E24130" w:rsidRDefault="004031C0" w:rsidP="009830BF">
          <w:pPr>
            <w:pStyle w:val="TOCHeading"/>
            <w:rPr>
              <w:lang w:val="en-GB"/>
            </w:rPr>
          </w:pPr>
          <w:r w:rsidRPr="00E24130">
            <w:rPr>
              <w:lang w:val="en-GB"/>
            </w:rPr>
            <w:t>Table of Contents</w:t>
          </w:r>
        </w:p>
        <w:p w14:paraId="63ED796A" w14:textId="78356F70" w:rsidR="007A078B" w:rsidRPr="00E24130" w:rsidRDefault="194E21E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r w:rsidRPr="00E24130">
            <w:rPr>
              <w:lang w:val="en-GB"/>
            </w:rPr>
            <w:fldChar w:fldCharType="begin"/>
          </w:r>
          <w:r w:rsidR="004031C0" w:rsidRPr="00E24130">
            <w:rPr>
              <w:lang w:val="en-GB"/>
            </w:rPr>
            <w:instrText>TOC \o "1-3" \h \z \u</w:instrText>
          </w:r>
          <w:r w:rsidRPr="00E24130">
            <w:rPr>
              <w:lang w:val="en-GB"/>
            </w:rPr>
            <w:fldChar w:fldCharType="separate"/>
          </w:r>
          <w:hyperlink w:anchor="_Toc125046676" w:history="1">
            <w:r w:rsidR="007A078B" w:rsidRPr="00E24130">
              <w:rPr>
                <w:rStyle w:val="Hyperlink"/>
                <w:noProof/>
                <w:lang w:val="en-GB"/>
              </w:rPr>
              <w:t>Glossary</w:t>
            </w:r>
            <w:r w:rsidR="007A078B" w:rsidRPr="00E24130">
              <w:rPr>
                <w:noProof/>
                <w:webHidden/>
                <w:lang w:val="en-GB"/>
              </w:rPr>
              <w:tab/>
            </w:r>
            <w:r w:rsidR="007A078B" w:rsidRPr="00E24130">
              <w:rPr>
                <w:noProof/>
                <w:webHidden/>
                <w:lang w:val="en-GB"/>
              </w:rPr>
              <w:fldChar w:fldCharType="begin"/>
            </w:r>
            <w:r w:rsidR="007A078B" w:rsidRPr="00E24130">
              <w:rPr>
                <w:noProof/>
                <w:webHidden/>
                <w:lang w:val="en-GB"/>
              </w:rPr>
              <w:instrText xml:space="preserve"> PAGEREF _Toc125046676 \h </w:instrText>
            </w:r>
            <w:r w:rsidR="007A078B" w:rsidRPr="00E24130">
              <w:rPr>
                <w:noProof/>
                <w:webHidden/>
                <w:lang w:val="en-GB"/>
              </w:rPr>
            </w:r>
            <w:r w:rsidR="007A078B" w:rsidRPr="00E24130">
              <w:rPr>
                <w:noProof/>
                <w:webHidden/>
                <w:lang w:val="en-GB"/>
              </w:rPr>
              <w:fldChar w:fldCharType="separate"/>
            </w:r>
            <w:r w:rsidR="007A078B" w:rsidRPr="00E24130">
              <w:rPr>
                <w:noProof/>
                <w:webHidden/>
                <w:lang w:val="en-GB"/>
              </w:rPr>
              <w:t>4</w:t>
            </w:r>
            <w:r w:rsidR="007A078B"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2857D085" w14:textId="22879A63" w:rsidR="007A078B" w:rsidRPr="00E24130" w:rsidRDefault="007A078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77" w:history="1">
            <w:r w:rsidRPr="00E24130">
              <w:rPr>
                <w:rStyle w:val="Hyperlink"/>
                <w:noProof/>
                <w:lang w:val="en-GB"/>
              </w:rPr>
              <w:t>Introduction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77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5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BE73F34" w14:textId="1080966C" w:rsidR="007A078B" w:rsidRPr="00E24130" w:rsidRDefault="007A078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78" w:history="1">
            <w:r w:rsidRPr="00E24130">
              <w:rPr>
                <w:rStyle w:val="Hyperlink"/>
                <w:noProof/>
                <w:lang w:val="en-GB"/>
              </w:rPr>
              <w:t>Backend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78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6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01709346" w14:textId="4DA4A0C8" w:rsidR="007A078B" w:rsidRPr="00E24130" w:rsidRDefault="007A07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79" w:history="1">
            <w:r w:rsidRPr="00E24130">
              <w:rPr>
                <w:rStyle w:val="Hyperlink"/>
                <w:noProof/>
                <w:lang w:val="en-GB"/>
              </w:rPr>
              <w:t>Architecture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79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6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56CE8EB0" w14:textId="58310BA1" w:rsidR="007A078B" w:rsidRPr="00E24130" w:rsidRDefault="007A07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0" w:history="1">
            <w:r w:rsidRPr="00E24130">
              <w:rPr>
                <w:rStyle w:val="Hyperlink"/>
                <w:noProof/>
                <w:lang w:val="en-GB"/>
              </w:rPr>
              <w:t>Entity Relation Diagram (ERD)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0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7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D44E0DC" w14:textId="3C6F5505" w:rsidR="007A078B" w:rsidRPr="00E24130" w:rsidRDefault="007A07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1" w:history="1">
            <w:r w:rsidRPr="00E24130">
              <w:rPr>
                <w:rStyle w:val="Hyperlink"/>
                <w:noProof/>
                <w:lang w:val="en-GB"/>
              </w:rPr>
              <w:t>C4 Models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1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8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67344F1" w14:textId="53D7B31A" w:rsidR="007A078B" w:rsidRPr="00E24130" w:rsidRDefault="007A07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2" w:history="1">
            <w:r w:rsidRPr="00E24130">
              <w:rPr>
                <w:rStyle w:val="Hyperlink"/>
                <w:noProof/>
                <w:lang w:val="en-GB"/>
              </w:rPr>
              <w:t>System Context Diagram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2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8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F28B667" w14:textId="7A081E16" w:rsidR="007A078B" w:rsidRPr="00E24130" w:rsidRDefault="007A078B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3" w:history="1">
            <w:r w:rsidRPr="00E24130">
              <w:rPr>
                <w:rStyle w:val="Hyperlink"/>
                <w:noProof/>
                <w:lang w:val="en-GB"/>
              </w:rPr>
              <w:t>Container Diagram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3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9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07EA79FE" w14:textId="2DD636B8" w:rsidR="007A078B" w:rsidRPr="00E24130" w:rsidRDefault="007A07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4" w:history="1">
            <w:r w:rsidRPr="00E24130">
              <w:rPr>
                <w:rStyle w:val="Hyperlink"/>
                <w:noProof/>
                <w:lang w:val="en-GB"/>
              </w:rPr>
              <w:t>API Endpoints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4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10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956C064" w14:textId="48095FD5" w:rsidR="007A078B" w:rsidRPr="00E24130" w:rsidRDefault="007A078B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5" w:history="1">
            <w:r w:rsidRPr="00E24130">
              <w:rPr>
                <w:rStyle w:val="Hyperlink"/>
                <w:noProof/>
                <w:lang w:val="en-GB"/>
              </w:rPr>
              <w:t>Frontend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5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12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201FA23C" w14:textId="683D3A9A" w:rsidR="007A078B" w:rsidRPr="00E24130" w:rsidRDefault="007A07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6" w:history="1">
            <w:r w:rsidRPr="00E24130">
              <w:rPr>
                <w:rStyle w:val="Hyperlink"/>
                <w:noProof/>
                <w:lang w:val="en-GB"/>
              </w:rPr>
              <w:t>UI Mockups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6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12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789F8C78" w14:textId="73FE3645" w:rsidR="007A078B" w:rsidRPr="00E24130" w:rsidRDefault="007A078B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GB" w:eastAsia="en-NL"/>
            </w:rPr>
          </w:pPr>
          <w:hyperlink w:anchor="_Toc125046687" w:history="1">
            <w:r w:rsidRPr="00E24130">
              <w:rPr>
                <w:rStyle w:val="Hyperlink"/>
                <w:noProof/>
                <w:lang w:val="en-GB"/>
              </w:rPr>
              <w:t>Final Designs</w:t>
            </w:r>
            <w:r w:rsidRPr="00E24130">
              <w:rPr>
                <w:noProof/>
                <w:webHidden/>
                <w:lang w:val="en-GB"/>
              </w:rPr>
              <w:tab/>
            </w:r>
            <w:r w:rsidRPr="00E24130">
              <w:rPr>
                <w:noProof/>
                <w:webHidden/>
                <w:lang w:val="en-GB"/>
              </w:rPr>
              <w:fldChar w:fldCharType="begin"/>
            </w:r>
            <w:r w:rsidRPr="00E24130">
              <w:rPr>
                <w:noProof/>
                <w:webHidden/>
                <w:lang w:val="en-GB"/>
              </w:rPr>
              <w:instrText xml:space="preserve"> PAGEREF _Toc125046687 \h </w:instrText>
            </w:r>
            <w:r w:rsidRPr="00E24130">
              <w:rPr>
                <w:noProof/>
                <w:webHidden/>
                <w:lang w:val="en-GB"/>
              </w:rPr>
            </w:r>
            <w:r w:rsidRPr="00E24130">
              <w:rPr>
                <w:noProof/>
                <w:webHidden/>
                <w:lang w:val="en-GB"/>
              </w:rPr>
              <w:fldChar w:fldCharType="separate"/>
            </w:r>
            <w:r w:rsidRPr="00E24130">
              <w:rPr>
                <w:noProof/>
                <w:webHidden/>
                <w:lang w:val="en-GB"/>
              </w:rPr>
              <w:t>19</w:t>
            </w:r>
            <w:r w:rsidRPr="00E24130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16E4C04" w14:textId="1BDCCC09" w:rsidR="194E21EA" w:rsidRPr="00E24130" w:rsidRDefault="194E21EA" w:rsidP="194E21EA">
          <w:pPr>
            <w:pStyle w:val="TOC1"/>
            <w:tabs>
              <w:tab w:val="right" w:leader="dot" w:pos="9360"/>
            </w:tabs>
            <w:rPr>
              <w:rStyle w:val="Hyperlink"/>
              <w:lang w:val="en-GB"/>
            </w:rPr>
          </w:pPr>
          <w:r w:rsidRPr="00E24130">
            <w:rPr>
              <w:lang w:val="en-GB"/>
            </w:rPr>
            <w:fldChar w:fldCharType="end"/>
          </w:r>
        </w:p>
      </w:sdtContent>
    </w:sdt>
    <w:p w14:paraId="326D1FE7" w14:textId="4F11C9EB" w:rsidR="004031C0" w:rsidRPr="00E24130" w:rsidRDefault="004031C0">
      <w:pPr>
        <w:rPr>
          <w:lang w:val="en-GB"/>
        </w:rPr>
      </w:pPr>
    </w:p>
    <w:p w14:paraId="6EF9BF56" w14:textId="77777777" w:rsidR="00875303" w:rsidRPr="00E24130" w:rsidRDefault="00875303">
      <w:pPr>
        <w:rPr>
          <w:lang w:val="en-GB"/>
        </w:rPr>
      </w:pPr>
    </w:p>
    <w:p w14:paraId="05B427AA" w14:textId="77777777" w:rsidR="00595EE0" w:rsidRPr="00E24130" w:rsidRDefault="00595EE0" w:rsidP="00595EE0">
      <w:pPr>
        <w:rPr>
          <w:lang w:val="en-GB"/>
        </w:rPr>
      </w:pPr>
    </w:p>
    <w:p w14:paraId="2C078E63" w14:textId="342DB0FE" w:rsidR="0006190D" w:rsidRPr="00E24130" w:rsidRDefault="0006190D">
      <w:pPr>
        <w:rPr>
          <w:lang w:val="en-GB"/>
        </w:rPr>
      </w:pPr>
      <w:r w:rsidRPr="00E24130">
        <w:rPr>
          <w:lang w:val="en-GB"/>
        </w:rPr>
        <w:br w:type="page"/>
      </w:r>
    </w:p>
    <w:p w14:paraId="1BF6B028" w14:textId="01BA58E1" w:rsidR="631327E7" w:rsidRPr="00E24130" w:rsidRDefault="631327E7" w:rsidP="009830BF">
      <w:pPr>
        <w:pStyle w:val="Heading1"/>
        <w:rPr>
          <w:lang w:val="en-GB"/>
        </w:rPr>
      </w:pPr>
      <w:bookmarkStart w:id="1" w:name="_Toc125046676"/>
      <w:r w:rsidRPr="00E24130">
        <w:rPr>
          <w:lang w:val="en-GB"/>
        </w:rPr>
        <w:lastRenderedPageBreak/>
        <w:t>Glossary</w:t>
      </w:r>
      <w:bookmarkEnd w:id="1"/>
    </w:p>
    <w:tbl>
      <w:tblPr>
        <w:tblStyle w:val="TableGridLight"/>
        <w:tblW w:w="935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293ECC" w:rsidRPr="00E24130" w14:paraId="108B6CFA" w14:textId="77777777" w:rsidTr="00293ECC">
        <w:tc>
          <w:tcPr>
            <w:tcW w:w="4675" w:type="dxa"/>
          </w:tcPr>
          <w:p w14:paraId="06C7361B" w14:textId="6C70A64A" w:rsidR="00293ECC" w:rsidRPr="00E24130" w:rsidRDefault="00293ECC" w:rsidP="00293ECC">
            <w:pPr>
              <w:rPr>
                <w:b/>
                <w:bCs/>
                <w:lang w:val="en-GB"/>
              </w:rPr>
            </w:pPr>
            <w:r w:rsidRPr="00E24130">
              <w:rPr>
                <w:b/>
                <w:bCs/>
                <w:lang w:val="en-GB"/>
              </w:rPr>
              <w:t>Phrase/Abbreviations</w:t>
            </w:r>
          </w:p>
        </w:tc>
        <w:tc>
          <w:tcPr>
            <w:tcW w:w="4675" w:type="dxa"/>
          </w:tcPr>
          <w:p w14:paraId="23734B74" w14:textId="38A868AF" w:rsidR="00293ECC" w:rsidRPr="00E24130" w:rsidRDefault="00293ECC" w:rsidP="00293ECC">
            <w:pPr>
              <w:rPr>
                <w:b/>
                <w:bCs/>
                <w:lang w:val="en-GB"/>
              </w:rPr>
            </w:pPr>
            <w:r w:rsidRPr="00E24130">
              <w:rPr>
                <w:b/>
                <w:bCs/>
                <w:lang w:val="en-GB"/>
              </w:rPr>
              <w:t>Description</w:t>
            </w:r>
          </w:p>
        </w:tc>
      </w:tr>
      <w:tr w:rsidR="00293ECC" w:rsidRPr="00E24130" w14:paraId="229C2993" w14:textId="77777777" w:rsidTr="00293ECC">
        <w:tc>
          <w:tcPr>
            <w:tcW w:w="4675" w:type="dxa"/>
          </w:tcPr>
          <w:p w14:paraId="78239C79" w14:textId="2FC4C888" w:rsidR="00293ECC" w:rsidRPr="00E24130" w:rsidRDefault="00293ECC" w:rsidP="00293ECC">
            <w:pPr>
              <w:rPr>
                <w:lang w:val="en-GB"/>
              </w:rPr>
            </w:pPr>
            <w:r w:rsidRPr="00E24130">
              <w:rPr>
                <w:lang w:val="en-GB"/>
              </w:rPr>
              <w:t>User(s) mentioned in the API endpoints User service section</w:t>
            </w:r>
          </w:p>
        </w:tc>
        <w:tc>
          <w:tcPr>
            <w:tcW w:w="4675" w:type="dxa"/>
          </w:tcPr>
          <w:p w14:paraId="0936B9DC" w14:textId="2B4DE3C5" w:rsidR="00293ECC" w:rsidRPr="00E24130" w:rsidRDefault="00293ECC" w:rsidP="00293ECC">
            <w:pPr>
              <w:rPr>
                <w:lang w:val="en-GB"/>
              </w:rPr>
            </w:pPr>
            <w:r w:rsidRPr="00E24130">
              <w:rPr>
                <w:lang w:val="en-GB"/>
              </w:rPr>
              <w:t>Stands for both Patients and Caregivers</w:t>
            </w:r>
          </w:p>
        </w:tc>
      </w:tr>
      <w:tr w:rsidR="00293ECC" w:rsidRPr="00E24130" w14:paraId="0AED2CDB" w14:textId="77777777" w:rsidTr="00293ECC">
        <w:tc>
          <w:tcPr>
            <w:tcW w:w="4675" w:type="dxa"/>
          </w:tcPr>
          <w:p w14:paraId="6061202C" w14:textId="6627D8A7" w:rsidR="00293ECC" w:rsidRPr="00E24130" w:rsidRDefault="00293ECC" w:rsidP="00293ECC">
            <w:pPr>
              <w:rPr>
                <w:lang w:val="en-GB"/>
              </w:rPr>
            </w:pPr>
            <w:r w:rsidRPr="00E24130">
              <w:rPr>
                <w:lang w:val="en-GB"/>
              </w:rPr>
              <w:t xml:space="preserve">TenantID </w:t>
            </w:r>
          </w:p>
        </w:tc>
        <w:tc>
          <w:tcPr>
            <w:tcW w:w="4675" w:type="dxa"/>
          </w:tcPr>
          <w:p w14:paraId="091C1952" w14:textId="21AF6193" w:rsidR="00293ECC" w:rsidRPr="00E24130" w:rsidRDefault="00293ECC" w:rsidP="00293ECC">
            <w:pPr>
              <w:rPr>
                <w:lang w:val="en-GB"/>
              </w:rPr>
            </w:pPr>
            <w:r w:rsidRPr="00E24130">
              <w:rPr>
                <w:lang w:val="en-GB"/>
              </w:rPr>
              <w:t>Every mention of tenantID signifies organisationID  which will be added by the swsp admin in the organisation dashboard</w:t>
            </w:r>
          </w:p>
        </w:tc>
      </w:tr>
      <w:tr w:rsidR="00293ECC" w:rsidRPr="00E24130" w14:paraId="01948575" w14:textId="77777777" w:rsidTr="00293ECC">
        <w:tc>
          <w:tcPr>
            <w:tcW w:w="4675" w:type="dxa"/>
          </w:tcPr>
          <w:p w14:paraId="5E1EE1DC" w14:textId="603F1540" w:rsidR="00293ECC" w:rsidRPr="00E24130" w:rsidRDefault="00293ECC" w:rsidP="00293ECC">
            <w:pPr>
              <w:rPr>
                <w:lang w:val="en-GB"/>
              </w:rPr>
            </w:pPr>
            <w:r w:rsidRPr="00E24130">
              <w:rPr>
                <w:lang w:val="en-GB"/>
              </w:rPr>
              <w:t>Patient Groups and Users mentioned in the user service</w:t>
            </w:r>
          </w:p>
        </w:tc>
        <w:tc>
          <w:tcPr>
            <w:tcW w:w="4675" w:type="dxa"/>
          </w:tcPr>
          <w:p w14:paraId="61CB8BFD" w14:textId="6F1F11B6" w:rsidR="00293ECC" w:rsidRPr="00E24130" w:rsidRDefault="00293ECC" w:rsidP="00293ECC">
            <w:pPr>
              <w:rPr>
                <w:lang w:val="en-GB"/>
              </w:rPr>
            </w:pPr>
            <w:r w:rsidRPr="00E24130">
              <w:rPr>
                <w:lang w:val="en-GB"/>
              </w:rPr>
              <w:t>Every patient group and user are connected to a tenantID</w:t>
            </w:r>
          </w:p>
        </w:tc>
      </w:tr>
      <w:tr w:rsidR="00293ECC" w:rsidRPr="00E24130" w14:paraId="2F7954F1" w14:textId="77777777" w:rsidTr="00293ECC">
        <w:tc>
          <w:tcPr>
            <w:tcW w:w="4675" w:type="dxa"/>
          </w:tcPr>
          <w:p w14:paraId="6A95303E" w14:textId="77777777" w:rsidR="00293ECC" w:rsidRPr="00E24130" w:rsidRDefault="00293ECC" w:rsidP="00293ECC">
            <w:pPr>
              <w:rPr>
                <w:lang w:val="en-GB"/>
              </w:rPr>
            </w:pPr>
          </w:p>
        </w:tc>
        <w:tc>
          <w:tcPr>
            <w:tcW w:w="4675" w:type="dxa"/>
          </w:tcPr>
          <w:p w14:paraId="7868A7FE" w14:textId="77777777" w:rsidR="00293ECC" w:rsidRPr="00E24130" w:rsidRDefault="00293ECC" w:rsidP="00293ECC">
            <w:pPr>
              <w:rPr>
                <w:lang w:val="en-GB"/>
              </w:rPr>
            </w:pPr>
          </w:p>
        </w:tc>
      </w:tr>
    </w:tbl>
    <w:p w14:paraId="38CCF437" w14:textId="77777777" w:rsidR="00293ECC" w:rsidRPr="00E24130" w:rsidRDefault="00293ECC" w:rsidP="00293ECC">
      <w:pPr>
        <w:rPr>
          <w:lang w:val="en-GB"/>
        </w:rPr>
      </w:pPr>
    </w:p>
    <w:p w14:paraId="1E233AAD" w14:textId="77777777" w:rsidR="000778CE" w:rsidRPr="00E24130" w:rsidRDefault="000778C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GB"/>
        </w:rPr>
      </w:pPr>
      <w:bookmarkStart w:id="2" w:name="_Toc1704391039"/>
      <w:r w:rsidRPr="00E24130">
        <w:rPr>
          <w:lang w:val="en-GB"/>
        </w:rPr>
        <w:br w:type="page"/>
      </w:r>
    </w:p>
    <w:p w14:paraId="64B9DA16" w14:textId="488EB732" w:rsidR="00062ABC" w:rsidRPr="00E24130" w:rsidRDefault="00062ABC" w:rsidP="009830BF">
      <w:pPr>
        <w:pStyle w:val="Heading1"/>
        <w:rPr>
          <w:lang w:val="en-GB"/>
        </w:rPr>
      </w:pPr>
      <w:bookmarkStart w:id="3" w:name="_Toc125046677"/>
      <w:r w:rsidRPr="00E24130">
        <w:rPr>
          <w:lang w:val="en-GB"/>
        </w:rPr>
        <w:lastRenderedPageBreak/>
        <w:t>Introduction</w:t>
      </w:r>
      <w:bookmarkEnd w:id="2"/>
      <w:bookmarkEnd w:id="3"/>
    </w:p>
    <w:p w14:paraId="082518C9" w14:textId="6CAC3A2B" w:rsidR="00F25508" w:rsidRPr="00E24130" w:rsidRDefault="008A7F80" w:rsidP="000778CE">
      <w:pPr>
        <w:jc w:val="both"/>
        <w:rPr>
          <w:lang w:val="en-GB"/>
        </w:rPr>
      </w:pPr>
      <w:r w:rsidRPr="00E24130">
        <w:rPr>
          <w:lang w:val="en-GB"/>
        </w:rPr>
        <w:t xml:space="preserve">The goal of this document is to show how the system is built. The architecture of the system will be </w:t>
      </w:r>
      <w:r w:rsidR="00F0666A" w:rsidRPr="00E24130">
        <w:rPr>
          <w:lang w:val="en-GB"/>
        </w:rPr>
        <w:t>explained on different levels and design choices will be shown and discussed.</w:t>
      </w:r>
      <w:r w:rsidR="000778CE" w:rsidRPr="00E24130">
        <w:rPr>
          <w:lang w:val="en-GB"/>
        </w:rPr>
        <w:t xml:space="preserve"> In the first section the backend architecture is shown and the second section show the frontend mockups.</w:t>
      </w:r>
    </w:p>
    <w:p w14:paraId="7375D5A8" w14:textId="0A927330" w:rsidR="00F25508" w:rsidRPr="00E24130" w:rsidRDefault="00F25508" w:rsidP="00062ABC">
      <w:pPr>
        <w:rPr>
          <w:lang w:val="en-GB"/>
        </w:rPr>
      </w:pPr>
    </w:p>
    <w:p w14:paraId="2F59B44E" w14:textId="1F66F333" w:rsidR="00F25508" w:rsidRPr="00E24130" w:rsidRDefault="00F25508">
      <w:pPr>
        <w:rPr>
          <w:lang w:val="en-GB"/>
        </w:rPr>
      </w:pPr>
      <w:r w:rsidRPr="00E24130">
        <w:rPr>
          <w:lang w:val="en-GB"/>
        </w:rPr>
        <w:br w:type="page"/>
      </w:r>
    </w:p>
    <w:p w14:paraId="53C531EB" w14:textId="6497B984" w:rsidR="00F25508" w:rsidRPr="00E24130" w:rsidRDefault="00F25508" w:rsidP="009830BF">
      <w:pPr>
        <w:pStyle w:val="Heading1"/>
        <w:rPr>
          <w:lang w:val="en-GB"/>
        </w:rPr>
      </w:pPr>
      <w:bookmarkStart w:id="4" w:name="_Toc1977036555"/>
      <w:bookmarkStart w:id="5" w:name="_Toc125046678"/>
      <w:r w:rsidRPr="00E24130">
        <w:rPr>
          <w:lang w:val="en-GB"/>
        </w:rPr>
        <w:lastRenderedPageBreak/>
        <w:t>Backend</w:t>
      </w:r>
      <w:bookmarkEnd w:id="4"/>
      <w:bookmarkEnd w:id="5"/>
    </w:p>
    <w:p w14:paraId="2BB4F643" w14:textId="7D78624F" w:rsidR="00E61CA4" w:rsidRPr="00E24130" w:rsidRDefault="00E61CA4" w:rsidP="00E61CA4">
      <w:pPr>
        <w:rPr>
          <w:lang w:val="en-GB"/>
        </w:rPr>
      </w:pPr>
    </w:p>
    <w:p w14:paraId="0E60751A" w14:textId="16B1F353" w:rsidR="0091283C" w:rsidRPr="00E24130" w:rsidRDefault="0091283C" w:rsidP="0091283C">
      <w:pPr>
        <w:pStyle w:val="Heading2"/>
        <w:rPr>
          <w:lang w:val="en-GB"/>
        </w:rPr>
      </w:pPr>
      <w:bookmarkStart w:id="6" w:name="_Toc225502600"/>
      <w:bookmarkStart w:id="7" w:name="_Toc125046679"/>
      <w:r w:rsidRPr="00E24130">
        <w:rPr>
          <w:lang w:val="en-GB"/>
        </w:rPr>
        <w:t>Architecture</w:t>
      </w:r>
      <w:bookmarkEnd w:id="6"/>
      <w:bookmarkEnd w:id="7"/>
    </w:p>
    <w:p w14:paraId="6D472E47" w14:textId="2A8326E8" w:rsidR="5163B4A1" w:rsidRPr="00E24130" w:rsidRDefault="5163B4A1" w:rsidP="23081483">
      <w:pPr>
        <w:rPr>
          <w:lang w:val="en-GB"/>
        </w:rPr>
      </w:pPr>
      <w:r w:rsidRPr="00E24130">
        <w:rPr>
          <w:noProof/>
          <w:lang w:val="en-GB"/>
        </w:rPr>
        <w:drawing>
          <wp:inline distT="0" distB="0" distL="0" distR="0" wp14:anchorId="3F188A3C" wp14:editId="1E069630">
            <wp:extent cx="6246495" cy="3904060"/>
            <wp:effectExtent l="0" t="0" r="0" b="0"/>
            <wp:docPr id="160150881" name="Picture 160150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6495" cy="39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D06276" w14:textId="77777777" w:rsidR="0091283C" w:rsidRPr="00E24130" w:rsidRDefault="0091283C" w:rsidP="0091283C">
      <w:pPr>
        <w:rPr>
          <w:lang w:val="en-GB"/>
        </w:rPr>
      </w:pPr>
    </w:p>
    <w:p w14:paraId="3C09AC64" w14:textId="77777777" w:rsidR="000778CE" w:rsidRPr="00E24130" w:rsidRDefault="000778C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bookmarkStart w:id="8" w:name="_Toc171892851"/>
      <w:r w:rsidRPr="00E24130">
        <w:rPr>
          <w:lang w:val="en-GB"/>
        </w:rPr>
        <w:br w:type="page"/>
      </w:r>
    </w:p>
    <w:p w14:paraId="0B54A798" w14:textId="7DCCFCC2" w:rsidR="00AE0018" w:rsidRPr="00E24130" w:rsidRDefault="008C3D4E" w:rsidP="23081483">
      <w:pPr>
        <w:pStyle w:val="Heading2"/>
        <w:rPr>
          <w:lang w:val="en-GB"/>
        </w:rPr>
      </w:pPr>
      <w:bookmarkStart w:id="9" w:name="_Toc125046680"/>
      <w:r w:rsidRPr="00E24130">
        <w:rPr>
          <w:lang w:val="en-GB"/>
        </w:rPr>
        <w:lastRenderedPageBreak/>
        <w:t>Entity Relation Diagram (ERD)</w:t>
      </w:r>
      <w:bookmarkEnd w:id="8"/>
      <w:bookmarkEnd w:id="9"/>
    </w:p>
    <w:p w14:paraId="3149F872" w14:textId="77777777" w:rsidR="000778CE" w:rsidRPr="00E24130" w:rsidRDefault="000778CE" w:rsidP="000778CE">
      <w:pPr>
        <w:rPr>
          <w:lang w:val="en-GB"/>
        </w:rPr>
      </w:pPr>
    </w:p>
    <w:p w14:paraId="34B7AAEB" w14:textId="2D04ECB7" w:rsidR="009A17BE" w:rsidRPr="00E24130" w:rsidRDefault="003421E9" w:rsidP="009A17BE">
      <w:pPr>
        <w:rPr>
          <w:lang w:val="en-GB"/>
        </w:rPr>
      </w:pPr>
      <w:commentRangeStart w:id="10"/>
      <w:r w:rsidRPr="00E24130">
        <w:rPr>
          <w:noProof/>
          <w:lang w:val="en-GB"/>
        </w:rPr>
        <w:drawing>
          <wp:inline distT="0" distB="0" distL="0" distR="0" wp14:anchorId="30F9E1A7" wp14:editId="2331ACBE">
            <wp:extent cx="5943600" cy="3965575"/>
            <wp:effectExtent l="0" t="0" r="0" b="0"/>
            <wp:docPr id="1" name="Picture 1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10"/>
      <w:r w:rsidRPr="00E24130">
        <w:rPr>
          <w:lang w:val="en-GB"/>
        </w:rPr>
        <w:commentReference w:id="10"/>
      </w:r>
    </w:p>
    <w:p w14:paraId="3BB4AF22" w14:textId="1DAF8E69" w:rsidR="00AE0018" w:rsidRPr="00E24130" w:rsidRDefault="00AE0018" w:rsidP="009830BF">
      <w:pPr>
        <w:rPr>
          <w:lang w:val="en-GB"/>
        </w:rPr>
      </w:pPr>
    </w:p>
    <w:p w14:paraId="72F70A90" w14:textId="5AD8B39A" w:rsidR="00AE0018" w:rsidRPr="00E24130" w:rsidRDefault="00C14285" w:rsidP="000778CE">
      <w:pPr>
        <w:jc w:val="both"/>
        <w:rPr>
          <w:lang w:val="en-GB"/>
        </w:rPr>
      </w:pPr>
      <w:r w:rsidRPr="00E24130">
        <w:rPr>
          <w:lang w:val="en-GB"/>
        </w:rPr>
        <w:t xml:space="preserve">The entity </w:t>
      </w:r>
      <w:r w:rsidR="000A7445" w:rsidRPr="00E24130">
        <w:rPr>
          <w:lang w:val="en-GB"/>
        </w:rPr>
        <w:t xml:space="preserve">relation </w:t>
      </w:r>
      <w:r w:rsidR="00101EFF" w:rsidRPr="00E24130">
        <w:rPr>
          <w:lang w:val="en-GB"/>
        </w:rPr>
        <w:t xml:space="preserve">database diagram illustrates how the entities in the SWSP </w:t>
      </w:r>
      <w:r w:rsidR="00171F7B" w:rsidRPr="00E24130">
        <w:rPr>
          <w:lang w:val="en-GB"/>
        </w:rPr>
        <w:t xml:space="preserve">relate to each other within the SWSP. </w:t>
      </w:r>
    </w:p>
    <w:p w14:paraId="74895D1B" w14:textId="0B1DFC76" w:rsidR="00B15321" w:rsidRPr="00E24130" w:rsidRDefault="00171F7B" w:rsidP="00EF360C">
      <w:pPr>
        <w:rPr>
          <w:lang w:val="en-GB"/>
        </w:rPr>
      </w:pPr>
      <w:r w:rsidRPr="00E24130">
        <w:rPr>
          <w:b/>
          <w:bCs/>
          <w:lang w:val="en-GB"/>
        </w:rPr>
        <w:t>Organisation</w:t>
      </w:r>
      <w:r w:rsidR="00174D63" w:rsidRPr="00E24130">
        <w:rPr>
          <w:b/>
          <w:bCs/>
          <w:lang w:val="en-GB"/>
        </w:rPr>
        <w:t xml:space="preserve"> </w:t>
      </w:r>
      <w:r w:rsidR="009830BF" w:rsidRPr="00E24130">
        <w:rPr>
          <w:b/>
          <w:bCs/>
          <w:lang w:val="en-GB"/>
        </w:rPr>
        <w:t>–</w:t>
      </w:r>
      <w:r w:rsidR="00174D63" w:rsidRPr="00E24130">
        <w:rPr>
          <w:b/>
          <w:bCs/>
          <w:lang w:val="en-GB"/>
        </w:rPr>
        <w:t xml:space="preserve"> User</w:t>
      </w:r>
      <w:r w:rsidR="009830BF" w:rsidRPr="00E24130">
        <w:rPr>
          <w:b/>
          <w:bCs/>
          <w:lang w:val="en-GB"/>
        </w:rPr>
        <w:br/>
      </w:r>
      <w:r w:rsidR="00C72855" w:rsidRPr="00E24130">
        <w:rPr>
          <w:lang w:val="en-GB"/>
        </w:rPr>
        <w:t>An organization can have 0 to many users. A user must be linked to exactly one organization</w:t>
      </w:r>
      <w:r w:rsidR="00003A30" w:rsidRPr="00E24130">
        <w:rPr>
          <w:lang w:val="en-GB"/>
        </w:rPr>
        <w:t>.</w:t>
      </w:r>
    </w:p>
    <w:p w14:paraId="158B85C7" w14:textId="6D5E9D4A" w:rsidR="00353915" w:rsidRPr="00E24130" w:rsidRDefault="00C72855" w:rsidP="00EF360C">
      <w:pPr>
        <w:rPr>
          <w:lang w:val="en-GB"/>
        </w:rPr>
      </w:pPr>
      <w:r w:rsidRPr="00E24130">
        <w:rPr>
          <w:b/>
          <w:bCs/>
          <w:lang w:val="en-GB"/>
        </w:rPr>
        <w:t>Organisation – Patient Group</w:t>
      </w:r>
      <w:r w:rsidR="009830BF" w:rsidRPr="00E24130">
        <w:rPr>
          <w:b/>
          <w:bCs/>
          <w:lang w:val="en-GB"/>
        </w:rPr>
        <w:t xml:space="preserve"> </w:t>
      </w:r>
      <w:r w:rsidR="009830BF" w:rsidRPr="00E24130">
        <w:rPr>
          <w:b/>
          <w:bCs/>
          <w:lang w:val="en-GB"/>
        </w:rPr>
        <w:br/>
      </w:r>
      <w:r w:rsidR="00134E9A" w:rsidRPr="00E24130">
        <w:rPr>
          <w:lang w:val="en-GB"/>
        </w:rPr>
        <w:t xml:space="preserve">An organization can have 0 to many patient groups. </w:t>
      </w:r>
      <w:r w:rsidR="00353915" w:rsidRPr="00E24130">
        <w:rPr>
          <w:lang w:val="en-GB"/>
        </w:rPr>
        <w:t>A patient group must be linked to exactly one organization.</w:t>
      </w:r>
    </w:p>
    <w:p w14:paraId="009C0C6A" w14:textId="04D41208" w:rsidR="00B7406D" w:rsidRPr="00E24130" w:rsidRDefault="001B5AEC" w:rsidP="00DC1D41">
      <w:pPr>
        <w:rPr>
          <w:lang w:val="en-GB"/>
        </w:rPr>
      </w:pPr>
      <w:r w:rsidRPr="00E24130">
        <w:rPr>
          <w:b/>
          <w:bCs/>
          <w:lang w:val="en-GB"/>
        </w:rPr>
        <w:t>Patient</w:t>
      </w:r>
      <w:r w:rsidR="00963A54" w:rsidRPr="00E24130">
        <w:rPr>
          <w:b/>
          <w:bCs/>
          <w:lang w:val="en-GB"/>
        </w:rPr>
        <w:t xml:space="preserve"> </w:t>
      </w:r>
      <w:r w:rsidRPr="00E24130">
        <w:rPr>
          <w:b/>
          <w:bCs/>
          <w:lang w:val="en-GB"/>
        </w:rPr>
        <w:t>Group</w:t>
      </w:r>
      <w:r w:rsidR="00353915" w:rsidRPr="00E24130">
        <w:rPr>
          <w:b/>
          <w:bCs/>
          <w:lang w:val="en-GB"/>
        </w:rPr>
        <w:t xml:space="preserve"> – User</w:t>
      </w:r>
      <w:r w:rsidR="00F879BC" w:rsidRPr="00E24130">
        <w:rPr>
          <w:b/>
          <w:bCs/>
          <w:lang w:val="en-GB"/>
        </w:rPr>
        <w:t xml:space="preserve"> </w:t>
      </w:r>
      <w:r w:rsidR="00F879BC" w:rsidRPr="00E24130">
        <w:rPr>
          <w:b/>
          <w:bCs/>
          <w:lang w:val="en-GB"/>
        </w:rPr>
        <w:br/>
      </w:r>
      <w:r w:rsidR="00963A54" w:rsidRPr="00E24130">
        <w:rPr>
          <w:lang w:val="en-GB"/>
        </w:rPr>
        <w:t>A Patient group can have 0 to many users. A user can be linked to 0 to many patient groups</w:t>
      </w:r>
      <w:r w:rsidR="00003A30" w:rsidRPr="00E24130">
        <w:rPr>
          <w:lang w:val="en-GB"/>
        </w:rPr>
        <w:t>.</w:t>
      </w:r>
    </w:p>
    <w:p w14:paraId="025AC5C5" w14:textId="498F287C" w:rsidR="00AD1E3E" w:rsidRPr="00E24130" w:rsidRDefault="19825B07" w:rsidP="000778CE">
      <w:pPr>
        <w:jc w:val="both"/>
        <w:rPr>
          <w:lang w:val="en-GB"/>
        </w:rPr>
      </w:pPr>
      <w:r w:rsidRPr="00E24130">
        <w:rPr>
          <w:b/>
          <w:bCs/>
          <w:lang w:val="en-GB"/>
        </w:rPr>
        <w:t xml:space="preserve">Feedback </w:t>
      </w:r>
      <w:r w:rsidR="00DC1D41" w:rsidRPr="00E24130">
        <w:rPr>
          <w:b/>
          <w:bCs/>
          <w:lang w:val="en-GB"/>
        </w:rPr>
        <w:br/>
      </w:r>
      <w:r w:rsidRPr="00E24130">
        <w:rPr>
          <w:lang w:val="en-GB"/>
        </w:rPr>
        <w:t xml:space="preserve">A Feedback </w:t>
      </w:r>
      <w:r w:rsidR="78509B7D" w:rsidRPr="00E24130">
        <w:rPr>
          <w:lang w:val="en-GB"/>
        </w:rPr>
        <w:t>point is written by one user where a user can have m</w:t>
      </w:r>
      <w:r w:rsidR="4A45D089" w:rsidRPr="00E24130">
        <w:rPr>
          <w:lang w:val="en-GB"/>
        </w:rPr>
        <w:t>ultiple</w:t>
      </w:r>
      <w:r w:rsidR="78509B7D" w:rsidRPr="00E24130">
        <w:rPr>
          <w:lang w:val="en-GB"/>
        </w:rPr>
        <w:t xml:space="preserve"> feedbacks.</w:t>
      </w:r>
      <w:r w:rsidR="482DE4CB" w:rsidRPr="00E24130">
        <w:rPr>
          <w:lang w:val="en-GB"/>
        </w:rPr>
        <w:t xml:space="preserve"> </w:t>
      </w:r>
      <w:r w:rsidR="281939A8" w:rsidRPr="00E24130">
        <w:rPr>
          <w:lang w:val="en-GB"/>
        </w:rPr>
        <w:t>Further</w:t>
      </w:r>
      <w:r w:rsidR="482DE4CB" w:rsidRPr="00E24130">
        <w:rPr>
          <w:lang w:val="en-GB"/>
        </w:rPr>
        <w:t xml:space="preserve">, a feedback point </w:t>
      </w:r>
      <w:r w:rsidR="11B8F1C0" w:rsidRPr="00E24130">
        <w:rPr>
          <w:lang w:val="en-GB"/>
        </w:rPr>
        <w:t>belongs</w:t>
      </w:r>
      <w:r w:rsidR="482DE4CB" w:rsidRPr="00E24130">
        <w:rPr>
          <w:lang w:val="en-GB"/>
        </w:rPr>
        <w:t xml:space="preserve"> to one stress point </w:t>
      </w:r>
      <w:r w:rsidR="6B89B318" w:rsidRPr="00E24130">
        <w:rPr>
          <w:lang w:val="en-GB"/>
        </w:rPr>
        <w:t>and vice versa.</w:t>
      </w:r>
    </w:p>
    <w:p w14:paraId="1410E761" w14:textId="77777777" w:rsidR="00AD1E3E" w:rsidRPr="00E24130" w:rsidRDefault="00AD1E3E">
      <w:pPr>
        <w:rPr>
          <w:lang w:val="en-GB"/>
        </w:rPr>
      </w:pPr>
      <w:r w:rsidRPr="00E24130">
        <w:rPr>
          <w:lang w:val="en-GB"/>
        </w:rPr>
        <w:br w:type="page"/>
      </w:r>
    </w:p>
    <w:p w14:paraId="0518D607" w14:textId="5A27535D" w:rsidR="00F25508" w:rsidRPr="00E24130" w:rsidRDefault="00F25508" w:rsidP="00736004">
      <w:pPr>
        <w:pStyle w:val="Heading2"/>
        <w:rPr>
          <w:lang w:val="en-GB"/>
        </w:rPr>
      </w:pPr>
      <w:bookmarkStart w:id="11" w:name="_Toc1280248222"/>
      <w:bookmarkStart w:id="12" w:name="_Toc125046681"/>
      <w:r w:rsidRPr="00E24130">
        <w:rPr>
          <w:lang w:val="en-GB"/>
        </w:rPr>
        <w:lastRenderedPageBreak/>
        <w:t>C4 Models</w:t>
      </w:r>
      <w:bookmarkEnd w:id="11"/>
      <w:bookmarkEnd w:id="12"/>
    </w:p>
    <w:p w14:paraId="308532BE" w14:textId="121DCC5E" w:rsidR="00315097" w:rsidRPr="00E24130" w:rsidRDefault="6833AD7C" w:rsidP="000778CE">
      <w:pPr>
        <w:jc w:val="both"/>
        <w:rPr>
          <w:rFonts w:eastAsiaTheme="minorEastAsia"/>
          <w:lang w:val="en-GB"/>
        </w:rPr>
      </w:pPr>
      <w:r w:rsidRPr="00E24130">
        <w:rPr>
          <w:rFonts w:eastAsiaTheme="minorEastAsia"/>
          <w:color w:val="202124"/>
          <w:lang w:val="en-GB"/>
        </w:rPr>
        <w:t xml:space="preserve">The C4 model is an "abstraction-first" approach to diagramming software architecture, based upon abstractions that reflect how software architects and developers think about and build software. </w:t>
      </w:r>
      <w:r w:rsidRPr="00E24130">
        <w:rPr>
          <w:rFonts w:eastAsiaTheme="minorEastAsia"/>
          <w:lang w:val="en-GB"/>
        </w:rPr>
        <w:t xml:space="preserve"> </w:t>
      </w:r>
    </w:p>
    <w:p w14:paraId="20386A3F" w14:textId="5674F658" w:rsidR="00F25508" w:rsidRPr="00E24130" w:rsidRDefault="00F25508" w:rsidP="00736004">
      <w:pPr>
        <w:pStyle w:val="Heading3"/>
        <w:rPr>
          <w:lang w:val="en-GB"/>
        </w:rPr>
      </w:pPr>
      <w:bookmarkStart w:id="13" w:name="_Toc45687971"/>
      <w:bookmarkStart w:id="14" w:name="_Toc125046682"/>
      <w:r w:rsidRPr="00E24130">
        <w:rPr>
          <w:lang w:val="en-GB"/>
        </w:rPr>
        <w:t>System Context Diagram</w:t>
      </w:r>
      <w:bookmarkEnd w:id="14"/>
      <w:r w:rsidRPr="00E24130">
        <w:rPr>
          <w:lang w:val="en-GB"/>
        </w:rPr>
        <w:t xml:space="preserve"> </w:t>
      </w:r>
      <w:bookmarkEnd w:id="13"/>
    </w:p>
    <w:p w14:paraId="35002052" w14:textId="77777777" w:rsidR="00315097" w:rsidRPr="00E24130" w:rsidRDefault="00315097" w:rsidP="00315097">
      <w:pPr>
        <w:rPr>
          <w:lang w:val="en-GB"/>
        </w:rPr>
      </w:pPr>
    </w:p>
    <w:p w14:paraId="78788D0A" w14:textId="70AF4F37" w:rsidR="00315097" w:rsidRPr="00E24130" w:rsidRDefault="09F3E9D2" w:rsidP="000778CE">
      <w:pPr>
        <w:jc w:val="center"/>
        <w:rPr>
          <w:lang w:val="en-GB"/>
        </w:rPr>
      </w:pPr>
      <w:r w:rsidRPr="00E24130">
        <w:rPr>
          <w:noProof/>
          <w:lang w:val="en-GB"/>
        </w:rPr>
        <w:drawing>
          <wp:inline distT="0" distB="0" distL="0" distR="0" wp14:anchorId="4DD6166E" wp14:editId="4EF8FE24">
            <wp:extent cx="4572000" cy="3190875"/>
            <wp:effectExtent l="0" t="0" r="0" b="0"/>
            <wp:docPr id="1577899731" name="Picture 15778997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A68C6" w14:textId="77777777" w:rsidR="00315097" w:rsidRPr="00E24130" w:rsidRDefault="00315097" w:rsidP="00315097">
      <w:pPr>
        <w:rPr>
          <w:lang w:val="en-GB"/>
        </w:rPr>
      </w:pPr>
    </w:p>
    <w:p w14:paraId="4712C65A" w14:textId="77777777" w:rsidR="00315097" w:rsidRPr="00E24130" w:rsidRDefault="00315097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en-GB"/>
        </w:rPr>
      </w:pPr>
      <w:r w:rsidRPr="00E24130">
        <w:rPr>
          <w:lang w:val="en-GB"/>
        </w:rPr>
        <w:br w:type="page"/>
      </w:r>
    </w:p>
    <w:p w14:paraId="601B70CC" w14:textId="5D1B5AD4" w:rsidR="00756CF9" w:rsidRPr="00E24130" w:rsidRDefault="00756CF9" w:rsidP="00736004">
      <w:pPr>
        <w:pStyle w:val="Heading3"/>
        <w:rPr>
          <w:lang w:val="en-GB"/>
        </w:rPr>
      </w:pPr>
      <w:bookmarkStart w:id="15" w:name="_Toc1830808470"/>
      <w:bookmarkStart w:id="16" w:name="_Toc125046683"/>
      <w:r w:rsidRPr="00E24130">
        <w:rPr>
          <w:lang w:val="en-GB"/>
        </w:rPr>
        <w:lastRenderedPageBreak/>
        <w:t>Container Diagram</w:t>
      </w:r>
      <w:bookmarkEnd w:id="15"/>
      <w:bookmarkEnd w:id="16"/>
    </w:p>
    <w:p w14:paraId="554B9971" w14:textId="77777777" w:rsidR="00315097" w:rsidRPr="00E24130" w:rsidRDefault="00315097" w:rsidP="00315097">
      <w:pPr>
        <w:rPr>
          <w:lang w:val="en-GB"/>
        </w:rPr>
      </w:pPr>
    </w:p>
    <w:p w14:paraId="31EF119D" w14:textId="7AE2CD69" w:rsidR="00315097" w:rsidRPr="00E24130" w:rsidRDefault="1B8E1AE2" w:rsidP="23081483">
      <w:pPr>
        <w:jc w:val="center"/>
        <w:rPr>
          <w:lang w:val="en-GB"/>
        </w:rPr>
      </w:pPr>
      <w:r w:rsidRPr="00E24130">
        <w:rPr>
          <w:noProof/>
          <w:lang w:val="en-GB"/>
        </w:rPr>
        <w:drawing>
          <wp:inline distT="0" distB="0" distL="0" distR="0" wp14:anchorId="0AB7429B" wp14:editId="077572AD">
            <wp:extent cx="4310906" cy="6103938"/>
            <wp:effectExtent l="0" t="0" r="0" b="0"/>
            <wp:docPr id="913385376" name="Picture 913385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0906" cy="6103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2839F" w14:textId="77777777" w:rsidR="00315097" w:rsidRPr="00E24130" w:rsidRDefault="00315097" w:rsidP="00315097">
      <w:pPr>
        <w:rPr>
          <w:lang w:val="en-GB"/>
        </w:rPr>
      </w:pPr>
      <w:bookmarkStart w:id="17" w:name="_Toc1303058677"/>
    </w:p>
    <w:p w14:paraId="374AFB2D" w14:textId="0A2FCCC3" w:rsidR="23081483" w:rsidRPr="00E24130" w:rsidRDefault="23081483">
      <w:pPr>
        <w:rPr>
          <w:lang w:val="en-GB"/>
        </w:rPr>
      </w:pPr>
      <w:r w:rsidRPr="00E24130">
        <w:rPr>
          <w:lang w:val="en-GB"/>
        </w:rPr>
        <w:br w:type="page"/>
      </w:r>
    </w:p>
    <w:p w14:paraId="6D00A142" w14:textId="2FD96DE3" w:rsidR="008A5967" w:rsidRPr="00E24130" w:rsidRDefault="008A5967" w:rsidP="00736004">
      <w:pPr>
        <w:pStyle w:val="Heading2"/>
        <w:rPr>
          <w:lang w:val="en-GB"/>
        </w:rPr>
      </w:pPr>
      <w:bookmarkStart w:id="18" w:name="_Toc1405735365"/>
      <w:bookmarkStart w:id="19" w:name="_Toc125046684"/>
      <w:bookmarkEnd w:id="17"/>
      <w:r w:rsidRPr="00E24130">
        <w:rPr>
          <w:lang w:val="en-GB"/>
        </w:rPr>
        <w:lastRenderedPageBreak/>
        <w:t>API Endpoints</w:t>
      </w:r>
      <w:bookmarkEnd w:id="18"/>
      <w:bookmarkEnd w:id="19"/>
    </w:p>
    <w:p w14:paraId="435971AF" w14:textId="600A9F5A" w:rsidR="000778CE" w:rsidRDefault="000778CE" w:rsidP="000778CE">
      <w:pPr>
        <w:rPr>
          <w:lang w:val="en-GB"/>
        </w:rPr>
      </w:pPr>
    </w:p>
    <w:p w14:paraId="12903004" w14:textId="6684094C" w:rsidR="007428F9" w:rsidRPr="00E24130" w:rsidRDefault="007428F9" w:rsidP="007428F9">
      <w:pPr>
        <w:pStyle w:val="Heading3"/>
        <w:rPr>
          <w:lang w:val="en-GB"/>
        </w:rPr>
      </w:pPr>
      <w:r w:rsidRPr="007428F9">
        <w:rPr>
          <w:lang w:val="en-GB"/>
        </w:rPr>
        <w:t>User Service (Organisation Controller)</w:t>
      </w:r>
    </w:p>
    <w:tbl>
      <w:tblPr>
        <w:tblStyle w:val="PlainTable1"/>
        <w:tblW w:w="9360" w:type="dxa"/>
        <w:tblLayout w:type="fixed"/>
        <w:tblLook w:val="06A0" w:firstRow="1" w:lastRow="0" w:firstColumn="1" w:lastColumn="0" w:noHBand="1" w:noVBand="1"/>
      </w:tblPr>
      <w:tblGrid>
        <w:gridCol w:w="4440"/>
        <w:gridCol w:w="1509"/>
        <w:gridCol w:w="3411"/>
      </w:tblGrid>
      <w:tr w:rsidR="0000175E" w:rsidRPr="00E24130" w14:paraId="1A8C5B32" w14:textId="77777777" w:rsidTr="00EF4C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3841F9E" w14:textId="10B300ED" w:rsidR="0000175E" w:rsidRPr="00E24130" w:rsidRDefault="0000175E" w:rsidP="0000175E">
            <w:pPr>
              <w:rPr>
                <w:lang w:val="en-GB"/>
              </w:rPr>
            </w:pPr>
            <w:r w:rsidRPr="00E24130">
              <w:rPr>
                <w:lang w:val="en-GB"/>
              </w:rPr>
              <w:t>Resource</w:t>
            </w:r>
          </w:p>
        </w:tc>
        <w:tc>
          <w:tcPr>
            <w:tcW w:w="1509" w:type="dxa"/>
          </w:tcPr>
          <w:p w14:paraId="1EBDB1F7" w14:textId="27388A1F" w:rsidR="0000175E" w:rsidRPr="00A00D12" w:rsidRDefault="0000175E" w:rsidP="000017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 xml:space="preserve">HTTP </w:t>
            </w:r>
          </w:p>
        </w:tc>
        <w:tc>
          <w:tcPr>
            <w:tcW w:w="3411" w:type="dxa"/>
          </w:tcPr>
          <w:p w14:paraId="6E6101BB" w14:textId="17E2136A" w:rsidR="0000175E" w:rsidRPr="00A00D12" w:rsidRDefault="0000175E" w:rsidP="000017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>Description</w:t>
            </w:r>
          </w:p>
        </w:tc>
      </w:tr>
      <w:tr w:rsidR="7C8EC961" w:rsidRPr="00E24130" w14:paraId="0832826E" w14:textId="77777777" w:rsidTr="006B5986">
        <w:trPr>
          <w:trHeight w:val="55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3099995" w14:textId="2DB00289" w:rsidR="5A850C43" w:rsidRPr="00A00D12" w:rsidRDefault="5A850C4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organizations</w:t>
            </w:r>
          </w:p>
        </w:tc>
        <w:tc>
          <w:tcPr>
            <w:tcW w:w="1509" w:type="dxa"/>
          </w:tcPr>
          <w:p w14:paraId="75048B7D" w14:textId="01DF4D9D" w:rsidR="5A850C43" w:rsidRPr="00E24130" w:rsidRDefault="5A850C4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08C6BFBE" w14:textId="098E2F46" w:rsidR="7C8EC961" w:rsidRPr="00E24130" w:rsidRDefault="35AB6FE5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 xml:space="preserve">Get all organisations that have been added </w:t>
            </w:r>
          </w:p>
        </w:tc>
      </w:tr>
      <w:tr w:rsidR="7C8EC961" w:rsidRPr="00E24130" w14:paraId="7395CFF5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33E3D09C" w14:textId="16597764" w:rsidR="5A850C43" w:rsidRPr="00A00D12" w:rsidRDefault="5A850C4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organizations/:id</w:t>
            </w:r>
          </w:p>
        </w:tc>
        <w:tc>
          <w:tcPr>
            <w:tcW w:w="1509" w:type="dxa"/>
          </w:tcPr>
          <w:p w14:paraId="67AB9BB9" w14:textId="4757665D" w:rsidR="5A850C43" w:rsidRPr="00E24130" w:rsidRDefault="5A850C4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2FB8E7F8" w14:textId="285D9D1C" w:rsidR="7C8EC961" w:rsidRPr="00E24130" w:rsidRDefault="59852BF1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Get a specific organisation based on the organisation ID</w:t>
            </w:r>
          </w:p>
        </w:tc>
      </w:tr>
      <w:tr w:rsidR="7C8EC961" w:rsidRPr="00E24130" w14:paraId="4EC5156B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721CD874" w14:textId="3951DD91" w:rsidR="5A850C43" w:rsidRPr="00A00D12" w:rsidRDefault="5A850C4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organizations/patientgroups/:id</w:t>
            </w:r>
          </w:p>
        </w:tc>
        <w:tc>
          <w:tcPr>
            <w:tcW w:w="1509" w:type="dxa"/>
          </w:tcPr>
          <w:p w14:paraId="398CFFC8" w14:textId="35701C0A" w:rsidR="5A850C43" w:rsidRPr="00E24130" w:rsidRDefault="5A850C4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11584DB6" w14:textId="490E0A8B" w:rsidR="7C8EC961" w:rsidRPr="00E24130" w:rsidRDefault="7115ED57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Get patient groups connected to the specified organisation ID</w:t>
            </w:r>
          </w:p>
        </w:tc>
      </w:tr>
      <w:tr w:rsidR="7C8EC961" w:rsidRPr="00E24130" w14:paraId="2E182B85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04D5BED" w14:textId="356A8F75" w:rsidR="5A850C43" w:rsidRPr="00A00D12" w:rsidRDefault="5A850C4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organizations</w:t>
            </w:r>
          </w:p>
        </w:tc>
        <w:tc>
          <w:tcPr>
            <w:tcW w:w="1509" w:type="dxa"/>
          </w:tcPr>
          <w:p w14:paraId="5F39F189" w14:textId="3907826C" w:rsidR="5A850C43" w:rsidRPr="00E24130" w:rsidRDefault="5A850C4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ED7D31" w:themeColor="accent2"/>
                <w:lang w:val="en-GB"/>
              </w:rPr>
            </w:pPr>
            <w:r w:rsidRPr="00E24130">
              <w:rPr>
                <w:color w:val="ED7D31" w:themeColor="accent2"/>
                <w:lang w:val="en-GB"/>
              </w:rPr>
              <w:t>Post</w:t>
            </w:r>
          </w:p>
        </w:tc>
        <w:tc>
          <w:tcPr>
            <w:tcW w:w="3411" w:type="dxa"/>
          </w:tcPr>
          <w:p w14:paraId="7212CB85" w14:textId="77D2F86D" w:rsidR="7C8EC961" w:rsidRPr="00E24130" w:rsidRDefault="4E2F2C17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Add an organisation</w:t>
            </w:r>
          </w:p>
        </w:tc>
      </w:tr>
      <w:tr w:rsidR="7C8EC961" w:rsidRPr="00E24130" w14:paraId="62600488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7474A9B5" w14:textId="4FB6A7F1" w:rsidR="5A850C43" w:rsidRPr="00A00D12" w:rsidRDefault="5A850C4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organizations/:id</w:t>
            </w:r>
          </w:p>
        </w:tc>
        <w:tc>
          <w:tcPr>
            <w:tcW w:w="1509" w:type="dxa"/>
          </w:tcPr>
          <w:p w14:paraId="49BBCF17" w14:textId="7DBCC0AA" w:rsidR="5A850C43" w:rsidRPr="00E24130" w:rsidRDefault="5A850C4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4472C4" w:themeColor="accent1"/>
                <w:lang w:val="en-GB"/>
              </w:rPr>
            </w:pPr>
            <w:r w:rsidRPr="00E24130">
              <w:rPr>
                <w:color w:val="4472C4" w:themeColor="accent1"/>
                <w:lang w:val="en-GB"/>
              </w:rPr>
              <w:t>Put</w:t>
            </w:r>
          </w:p>
        </w:tc>
        <w:tc>
          <w:tcPr>
            <w:tcW w:w="3411" w:type="dxa"/>
          </w:tcPr>
          <w:p w14:paraId="53F110B1" w14:textId="5EB5026A" w:rsidR="7C8EC961" w:rsidRPr="00E24130" w:rsidRDefault="48C5FBC2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Update an organisation information</w:t>
            </w:r>
          </w:p>
        </w:tc>
      </w:tr>
      <w:tr w:rsidR="7C8EC961" w:rsidRPr="00E24130" w14:paraId="5C458BB1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C0ED0F2" w14:textId="3A57C3F0" w:rsidR="5A850C43" w:rsidRPr="00A00D12" w:rsidRDefault="5A850C4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organizations/:id</w:t>
            </w:r>
          </w:p>
        </w:tc>
        <w:tc>
          <w:tcPr>
            <w:tcW w:w="1509" w:type="dxa"/>
          </w:tcPr>
          <w:p w14:paraId="54F0AD6F" w14:textId="7B7CE19D" w:rsidR="5A850C43" w:rsidRPr="00E24130" w:rsidRDefault="5A850C4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color w:val="FF0000"/>
                <w:lang w:val="en-GB"/>
              </w:rPr>
              <w:t>Delete</w:t>
            </w:r>
          </w:p>
        </w:tc>
        <w:tc>
          <w:tcPr>
            <w:tcW w:w="3411" w:type="dxa"/>
          </w:tcPr>
          <w:p w14:paraId="75600A62" w14:textId="0FEC310A" w:rsidR="7C8EC961" w:rsidRPr="00E24130" w:rsidRDefault="233A2414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Delete a specific organisation from the database</w:t>
            </w:r>
          </w:p>
        </w:tc>
      </w:tr>
    </w:tbl>
    <w:p w14:paraId="0140863E" w14:textId="65829D79" w:rsidR="001144FA" w:rsidRDefault="001144FA"/>
    <w:p w14:paraId="5EE02AC9" w14:textId="2EA26FD4" w:rsidR="00186F68" w:rsidRDefault="00186F68" w:rsidP="000C6705">
      <w:pPr>
        <w:pStyle w:val="Heading3"/>
      </w:pPr>
      <w:r w:rsidRPr="00186F68">
        <w:t>User Service (User Controller)</w:t>
      </w:r>
    </w:p>
    <w:tbl>
      <w:tblPr>
        <w:tblStyle w:val="PlainTable1"/>
        <w:tblW w:w="9360" w:type="dxa"/>
        <w:tblLayout w:type="fixed"/>
        <w:tblLook w:val="06A0" w:firstRow="1" w:lastRow="0" w:firstColumn="1" w:lastColumn="0" w:noHBand="1" w:noVBand="1"/>
      </w:tblPr>
      <w:tblGrid>
        <w:gridCol w:w="4440"/>
        <w:gridCol w:w="1509"/>
        <w:gridCol w:w="3411"/>
      </w:tblGrid>
      <w:tr w:rsidR="00EE6969" w:rsidRPr="00E24130" w14:paraId="782C3B86" w14:textId="77777777" w:rsidTr="00EF4C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344FD414" w14:textId="77777777" w:rsidR="00EE6969" w:rsidRPr="00E24130" w:rsidRDefault="00EE6969" w:rsidP="004413A2">
            <w:pPr>
              <w:rPr>
                <w:lang w:val="en-GB"/>
              </w:rPr>
            </w:pPr>
            <w:r w:rsidRPr="00E24130">
              <w:rPr>
                <w:lang w:val="en-GB"/>
              </w:rPr>
              <w:t>Resource</w:t>
            </w:r>
          </w:p>
        </w:tc>
        <w:tc>
          <w:tcPr>
            <w:tcW w:w="1509" w:type="dxa"/>
          </w:tcPr>
          <w:p w14:paraId="7587C905" w14:textId="77777777" w:rsidR="00EE6969" w:rsidRPr="00A00D12" w:rsidRDefault="00EE6969" w:rsidP="004413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A00D12">
              <w:rPr>
                <w:lang w:val="en-GB"/>
              </w:rPr>
              <w:t xml:space="preserve">HTTP </w:t>
            </w:r>
          </w:p>
        </w:tc>
        <w:tc>
          <w:tcPr>
            <w:tcW w:w="3411" w:type="dxa"/>
          </w:tcPr>
          <w:p w14:paraId="7537C923" w14:textId="77777777" w:rsidR="00EE6969" w:rsidRPr="00A00D12" w:rsidRDefault="00EE6969" w:rsidP="004413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>Description</w:t>
            </w:r>
          </w:p>
        </w:tc>
      </w:tr>
      <w:tr w:rsidR="00EE6969" w:rsidRPr="00E24130" w14:paraId="11DFCF53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3F46E9A" w14:textId="77777777" w:rsidR="00EE6969" w:rsidRPr="00A00D12" w:rsidRDefault="00EE6969" w:rsidP="004413A2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users</w:t>
            </w:r>
          </w:p>
        </w:tc>
        <w:tc>
          <w:tcPr>
            <w:tcW w:w="1509" w:type="dxa"/>
          </w:tcPr>
          <w:p w14:paraId="6343EB93" w14:textId="77777777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3FB15A3E" w14:textId="3149ABBD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Get all users (Patients and Caregivers)</w:t>
            </w:r>
            <w:r w:rsidR="007E6CF1">
              <w:rPr>
                <w:lang w:val="en-GB"/>
              </w:rPr>
              <w:t xml:space="preserve"> from an organisation.</w:t>
            </w:r>
          </w:p>
        </w:tc>
      </w:tr>
      <w:tr w:rsidR="00EE6969" w:rsidRPr="00E24130" w14:paraId="0A62A6F1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2214B9D" w14:textId="77777777" w:rsidR="00EE6969" w:rsidRPr="00A00D12" w:rsidRDefault="00EE6969" w:rsidP="004413A2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users/:id</w:t>
            </w:r>
          </w:p>
        </w:tc>
        <w:tc>
          <w:tcPr>
            <w:tcW w:w="1509" w:type="dxa"/>
          </w:tcPr>
          <w:p w14:paraId="625EA32B" w14:textId="77777777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63A6A05B" w14:textId="6F315081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 xml:space="preserve">Get a specific </w:t>
            </w:r>
            <w:bookmarkStart w:id="20" w:name="_Int_Cx6o7OE1"/>
            <w:r w:rsidRPr="00E24130">
              <w:rPr>
                <w:lang w:val="en-GB"/>
              </w:rPr>
              <w:t>user</w:t>
            </w:r>
            <w:bookmarkEnd w:id="20"/>
            <w:r w:rsidRPr="00E24130">
              <w:rPr>
                <w:lang w:val="en-GB"/>
              </w:rPr>
              <w:t xml:space="preserve"> based on the User</w:t>
            </w:r>
            <w:r w:rsidR="007E6CF1">
              <w:rPr>
                <w:lang w:val="en-GB"/>
              </w:rPr>
              <w:t xml:space="preserve"> ID.</w:t>
            </w:r>
          </w:p>
        </w:tc>
      </w:tr>
      <w:tr w:rsidR="00574DB1" w:rsidRPr="00E24130" w14:paraId="5936D47B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60EBB375" w14:textId="28DECA53" w:rsidR="00574DB1" w:rsidRPr="00A00D12" w:rsidRDefault="00574DB1" w:rsidP="004413A2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users/</w:t>
            </w:r>
            <w:r w:rsidR="007E6CF1" w:rsidRPr="00A00D12">
              <w:rPr>
                <w:b w:val="0"/>
                <w:bCs w:val="0"/>
                <w:lang w:val="en-GB"/>
              </w:rPr>
              <w:t>patients</w:t>
            </w:r>
          </w:p>
        </w:tc>
        <w:tc>
          <w:tcPr>
            <w:tcW w:w="1509" w:type="dxa"/>
          </w:tcPr>
          <w:p w14:paraId="4D5083B8" w14:textId="770E5D14" w:rsidR="00574DB1" w:rsidRPr="00E24130" w:rsidRDefault="007E6CF1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ED7D31" w:themeColor="accent2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24D9F91F" w14:textId="724E33E5" w:rsidR="00574DB1" w:rsidRPr="00E24130" w:rsidRDefault="007E6CF1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Get all patients from an organisation.</w:t>
            </w:r>
          </w:p>
        </w:tc>
      </w:tr>
      <w:tr w:rsidR="00EE6969" w:rsidRPr="00E24130" w14:paraId="5FE7ABEA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05AB23E7" w14:textId="77777777" w:rsidR="00EE6969" w:rsidRPr="00A00D12" w:rsidRDefault="00EE6969" w:rsidP="004413A2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users</w:t>
            </w:r>
          </w:p>
        </w:tc>
        <w:tc>
          <w:tcPr>
            <w:tcW w:w="1509" w:type="dxa"/>
          </w:tcPr>
          <w:p w14:paraId="118CF8D0" w14:textId="77777777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ED7D31" w:themeColor="accent2"/>
                <w:lang w:val="en-GB"/>
              </w:rPr>
            </w:pPr>
            <w:r w:rsidRPr="00E24130">
              <w:rPr>
                <w:color w:val="ED7D31" w:themeColor="accent2"/>
                <w:lang w:val="en-GB"/>
              </w:rPr>
              <w:t>Post</w:t>
            </w:r>
          </w:p>
        </w:tc>
        <w:tc>
          <w:tcPr>
            <w:tcW w:w="3411" w:type="dxa"/>
          </w:tcPr>
          <w:p w14:paraId="6831F743" w14:textId="256C6349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Add a user</w:t>
            </w:r>
            <w:r w:rsidR="00097253">
              <w:rPr>
                <w:lang w:val="en-GB"/>
              </w:rPr>
              <w:t>.</w:t>
            </w:r>
          </w:p>
        </w:tc>
      </w:tr>
      <w:tr w:rsidR="00EE6969" w:rsidRPr="00E24130" w14:paraId="5107C9FB" w14:textId="77777777" w:rsidTr="00EF4C8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5BB2365" w14:textId="77777777" w:rsidR="00EE6969" w:rsidRPr="00A00D12" w:rsidRDefault="00EE6969" w:rsidP="004413A2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users/:id</w:t>
            </w:r>
          </w:p>
        </w:tc>
        <w:tc>
          <w:tcPr>
            <w:tcW w:w="1509" w:type="dxa"/>
          </w:tcPr>
          <w:p w14:paraId="0749CF68" w14:textId="77777777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color w:val="4472C4" w:themeColor="accent1"/>
                <w:lang w:val="en-GB"/>
              </w:rPr>
              <w:t>Put</w:t>
            </w:r>
          </w:p>
        </w:tc>
        <w:tc>
          <w:tcPr>
            <w:tcW w:w="3411" w:type="dxa"/>
          </w:tcPr>
          <w:p w14:paraId="35A689F8" w14:textId="12D5D7D5" w:rsidR="00EE6969" w:rsidRPr="00E24130" w:rsidRDefault="00EE6969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Update a specific users' information</w:t>
            </w:r>
            <w:r w:rsidR="007C2DAD">
              <w:rPr>
                <w:lang w:val="en-GB"/>
              </w:rPr>
              <w:t>.</w:t>
            </w:r>
          </w:p>
        </w:tc>
      </w:tr>
    </w:tbl>
    <w:p w14:paraId="7EEB816D" w14:textId="2BD12EE8" w:rsidR="00EE6969" w:rsidRPr="00EE6969" w:rsidRDefault="00EE6969">
      <w:pPr>
        <w:rPr>
          <w:lang w:val="en-GB"/>
        </w:rPr>
      </w:pPr>
    </w:p>
    <w:p w14:paraId="6E7B1C4B" w14:textId="77777777" w:rsidR="000C6705" w:rsidRDefault="000C6705">
      <w:r>
        <w:br w:type="page"/>
      </w:r>
    </w:p>
    <w:p w14:paraId="723714C5" w14:textId="77777777" w:rsidR="000C6705" w:rsidRDefault="000C6705" w:rsidP="000C6705">
      <w:pPr>
        <w:pStyle w:val="Heading3"/>
      </w:pPr>
      <w:r w:rsidRPr="000C6705">
        <w:lastRenderedPageBreak/>
        <w:t>User Service (Patient Group Controller)</w:t>
      </w:r>
    </w:p>
    <w:tbl>
      <w:tblPr>
        <w:tblStyle w:val="PlainTable1"/>
        <w:tblW w:w="9360" w:type="dxa"/>
        <w:tblLayout w:type="fixed"/>
        <w:tblLook w:val="06A0" w:firstRow="1" w:lastRow="0" w:firstColumn="1" w:lastColumn="0" w:noHBand="1" w:noVBand="1"/>
      </w:tblPr>
      <w:tblGrid>
        <w:gridCol w:w="4440"/>
        <w:gridCol w:w="1509"/>
        <w:gridCol w:w="3411"/>
      </w:tblGrid>
      <w:tr w:rsidR="00F77F02" w:rsidRPr="00E24130" w14:paraId="75997168" w14:textId="77777777" w:rsidTr="00300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13768D63" w14:textId="46F1470F" w:rsidR="00F77F02" w:rsidRPr="00E24130" w:rsidRDefault="00F77F02" w:rsidP="00F77F02">
            <w:pPr>
              <w:rPr>
                <w:lang w:val="en-GB"/>
              </w:rPr>
            </w:pPr>
            <w:r w:rsidRPr="00E24130">
              <w:rPr>
                <w:lang w:val="en-GB"/>
              </w:rPr>
              <w:t>Resource</w:t>
            </w:r>
          </w:p>
        </w:tc>
        <w:tc>
          <w:tcPr>
            <w:tcW w:w="1509" w:type="dxa"/>
          </w:tcPr>
          <w:p w14:paraId="461ABF25" w14:textId="313FE663" w:rsidR="00F77F02" w:rsidRPr="00A00D12" w:rsidRDefault="00F77F02" w:rsidP="00F77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A00D12">
              <w:rPr>
                <w:lang w:val="en-GB"/>
              </w:rPr>
              <w:t xml:space="preserve">HTTP </w:t>
            </w:r>
          </w:p>
        </w:tc>
        <w:tc>
          <w:tcPr>
            <w:tcW w:w="3411" w:type="dxa"/>
          </w:tcPr>
          <w:p w14:paraId="0B23C06B" w14:textId="7B7638EE" w:rsidR="00F77F02" w:rsidRPr="00A00D12" w:rsidRDefault="00F77F02" w:rsidP="00F77F0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>Description</w:t>
            </w:r>
          </w:p>
        </w:tc>
      </w:tr>
      <w:tr w:rsidR="7C8EC961" w:rsidRPr="00E24130" w14:paraId="6A1E4FD2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F345F86" w14:textId="04918ABB" w:rsidR="48CFA663" w:rsidRPr="00A00D12" w:rsidRDefault="48CFA66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</w:t>
            </w:r>
          </w:p>
        </w:tc>
        <w:tc>
          <w:tcPr>
            <w:tcW w:w="1509" w:type="dxa"/>
          </w:tcPr>
          <w:p w14:paraId="5BBBFE02" w14:textId="3C2DC3D9" w:rsidR="48CFA663" w:rsidRPr="00E24130" w:rsidRDefault="48CFA66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2205C57E" w14:textId="4020A95E" w:rsidR="7C8EC961" w:rsidRPr="00E24130" w:rsidRDefault="3B2098A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Get all patient groups connected to a tenantID</w:t>
            </w:r>
            <w:r w:rsidR="735EE770" w:rsidRPr="00E24130">
              <w:rPr>
                <w:lang w:val="en-GB"/>
              </w:rPr>
              <w:t xml:space="preserve"> </w:t>
            </w:r>
            <w:r w:rsidRPr="00E24130">
              <w:rPr>
                <w:lang w:val="en-GB"/>
              </w:rPr>
              <w:t xml:space="preserve">(organisationID) </w:t>
            </w:r>
            <w:r w:rsidR="442F2B8A" w:rsidRPr="00E24130">
              <w:rPr>
                <w:lang w:val="en-GB"/>
              </w:rPr>
              <w:t xml:space="preserve">passed on </w:t>
            </w:r>
            <w:r w:rsidR="17BCD59F" w:rsidRPr="00E24130">
              <w:rPr>
                <w:lang w:val="en-GB"/>
              </w:rPr>
              <w:t xml:space="preserve">after user </w:t>
            </w:r>
            <w:r w:rsidRPr="00E24130">
              <w:rPr>
                <w:lang w:val="en-GB"/>
              </w:rPr>
              <w:t>log in</w:t>
            </w:r>
          </w:p>
        </w:tc>
      </w:tr>
      <w:tr w:rsidR="7C8EC961" w:rsidRPr="00E24130" w14:paraId="2C69D334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EFF6C5D" w14:textId="40C6EE59" w:rsidR="48CFA663" w:rsidRPr="00A00D12" w:rsidRDefault="48CFA66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:patientGroupID</w:t>
            </w:r>
          </w:p>
        </w:tc>
        <w:tc>
          <w:tcPr>
            <w:tcW w:w="1509" w:type="dxa"/>
          </w:tcPr>
          <w:p w14:paraId="2356185F" w14:textId="10DB0AA1" w:rsidR="48CFA663" w:rsidRPr="00E24130" w:rsidRDefault="48CFA66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7E7BDEB0" w14:textId="713789D4" w:rsidR="7C8EC961" w:rsidRPr="00E24130" w:rsidRDefault="6560EB1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Get patient a specific patient group by ID (this patient group is also connected to a sp</w:t>
            </w:r>
            <w:r w:rsidR="11563F3B" w:rsidRPr="00E24130">
              <w:rPr>
                <w:lang w:val="en-GB"/>
              </w:rPr>
              <w:t>ecified tenantID passed on after user logs in</w:t>
            </w:r>
            <w:r w:rsidRPr="00E24130">
              <w:rPr>
                <w:lang w:val="en-GB"/>
              </w:rPr>
              <w:t>)</w:t>
            </w:r>
          </w:p>
        </w:tc>
      </w:tr>
      <w:tr w:rsidR="7C8EC961" w:rsidRPr="00E24130" w14:paraId="4EE24ED6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6E01E8DE" w14:textId="3D881F2B" w:rsidR="48CFA663" w:rsidRPr="00A00D12" w:rsidRDefault="48CFA66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:patientGroupID/patients</w:t>
            </w:r>
          </w:p>
        </w:tc>
        <w:tc>
          <w:tcPr>
            <w:tcW w:w="1509" w:type="dxa"/>
          </w:tcPr>
          <w:p w14:paraId="21B448FA" w14:textId="7421BE41" w:rsidR="48CFA663" w:rsidRPr="00E24130" w:rsidRDefault="48CFA66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6BA9F10F" w14:textId="38DE2DAB" w:rsidR="7C8EC961" w:rsidRPr="00E24130" w:rsidRDefault="234A6804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 xml:space="preserve">Returns all patients in the specified patient group </w:t>
            </w:r>
          </w:p>
        </w:tc>
      </w:tr>
      <w:tr w:rsidR="7C8EC961" w:rsidRPr="00E24130" w14:paraId="35854DDB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75E8165E" w14:textId="4F69CBFF" w:rsidR="48CFA663" w:rsidRPr="00A00D12" w:rsidRDefault="48CFA663" w:rsidP="7C8EC961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:patientGroupID/caregivers</w:t>
            </w:r>
          </w:p>
        </w:tc>
        <w:tc>
          <w:tcPr>
            <w:tcW w:w="1509" w:type="dxa"/>
          </w:tcPr>
          <w:p w14:paraId="3DD475F2" w14:textId="4857F062" w:rsidR="48CFA663" w:rsidRPr="00E24130" w:rsidRDefault="48CFA663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0AD47" w:themeColor="accent6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2490D561" w14:textId="29CE08F7" w:rsidR="7C8EC961" w:rsidRPr="00E24130" w:rsidRDefault="788D13CF" w:rsidP="7C8EC96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Returns all caregivers in the specified patient group</w:t>
            </w:r>
          </w:p>
          <w:p w14:paraId="10A0A40A" w14:textId="610E0C73" w:rsidR="7C8EC961" w:rsidRPr="00E24130" w:rsidRDefault="7C8EC961" w:rsidP="0A85A3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503205" w:rsidRPr="00E24130" w14:paraId="0A3B1E31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0C674CA6" w14:textId="528449DA" w:rsidR="00503205" w:rsidRPr="00A00D12" w:rsidRDefault="00503205" w:rsidP="00503205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patients/:userId</w:t>
            </w:r>
          </w:p>
        </w:tc>
        <w:tc>
          <w:tcPr>
            <w:tcW w:w="1509" w:type="dxa"/>
          </w:tcPr>
          <w:p w14:paraId="71F4388B" w14:textId="38121593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ED7D31" w:themeColor="accent2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412A2E32" w14:textId="28D27907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Get all patient groups belonging to a specific patient (based on patient UserID)</w:t>
            </w:r>
          </w:p>
        </w:tc>
      </w:tr>
      <w:tr w:rsidR="00503205" w:rsidRPr="00E24130" w14:paraId="2D82DC38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1901F21A" w14:textId="2D79C61B" w:rsidR="00503205" w:rsidRPr="00A00D12" w:rsidRDefault="00503205" w:rsidP="00503205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caregivers/:userId</w:t>
            </w:r>
          </w:p>
        </w:tc>
        <w:tc>
          <w:tcPr>
            <w:tcW w:w="1509" w:type="dxa"/>
          </w:tcPr>
          <w:p w14:paraId="7AB1A10A" w14:textId="33B1B501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ED7D31" w:themeColor="accent2"/>
                <w:lang w:val="en-GB"/>
              </w:rPr>
            </w:pPr>
            <w:r w:rsidRPr="00E24130">
              <w:rPr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4379ADDF" w14:textId="77777777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Get all patient groups belonging to a specific caregiver (based on caregiver UserID)</w:t>
            </w:r>
          </w:p>
          <w:p w14:paraId="0B7BF56C" w14:textId="77777777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</w:p>
        </w:tc>
      </w:tr>
      <w:tr w:rsidR="00503205" w:rsidRPr="00E24130" w14:paraId="2B6EA874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E801F16" w14:textId="26EBA9BD" w:rsidR="00503205" w:rsidRPr="00A00D12" w:rsidRDefault="00503205" w:rsidP="00503205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</w:t>
            </w:r>
          </w:p>
        </w:tc>
        <w:tc>
          <w:tcPr>
            <w:tcW w:w="1509" w:type="dxa"/>
          </w:tcPr>
          <w:p w14:paraId="736707B0" w14:textId="52C2B6D7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ED7D31" w:themeColor="accent2"/>
                <w:lang w:val="en-GB"/>
              </w:rPr>
            </w:pPr>
            <w:r w:rsidRPr="00E24130">
              <w:rPr>
                <w:color w:val="ED7D31" w:themeColor="accent2"/>
                <w:lang w:val="en-GB"/>
              </w:rPr>
              <w:t>Post</w:t>
            </w:r>
          </w:p>
        </w:tc>
        <w:tc>
          <w:tcPr>
            <w:tcW w:w="3411" w:type="dxa"/>
          </w:tcPr>
          <w:p w14:paraId="7E7D702F" w14:textId="011A6A7C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Add a patient group</w:t>
            </w:r>
          </w:p>
        </w:tc>
      </w:tr>
      <w:tr w:rsidR="00503205" w:rsidRPr="00E24130" w14:paraId="1D3BF583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3601E35C" w14:textId="436082F1" w:rsidR="00503205" w:rsidRPr="00A00D12" w:rsidRDefault="00503205" w:rsidP="00503205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:patientGroupID/user</w:t>
            </w:r>
          </w:p>
        </w:tc>
        <w:tc>
          <w:tcPr>
            <w:tcW w:w="1509" w:type="dxa"/>
          </w:tcPr>
          <w:p w14:paraId="64725C69" w14:textId="47F65232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ED7D31" w:themeColor="accent2"/>
                <w:lang w:val="en-GB"/>
              </w:rPr>
            </w:pPr>
            <w:r w:rsidRPr="00E24130">
              <w:rPr>
                <w:color w:val="ED7D31" w:themeColor="accent2"/>
                <w:lang w:val="en-GB"/>
              </w:rPr>
              <w:t>Post</w:t>
            </w:r>
          </w:p>
        </w:tc>
        <w:tc>
          <w:tcPr>
            <w:tcW w:w="3411" w:type="dxa"/>
          </w:tcPr>
          <w:p w14:paraId="6C0CE8BB" w14:textId="74F91598" w:rsidR="00503205" w:rsidRPr="00E24130" w:rsidRDefault="00503205" w:rsidP="005032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Assign a user (Patient/Caregiver) to a specific patient group</w:t>
            </w:r>
          </w:p>
        </w:tc>
      </w:tr>
      <w:tr w:rsidR="00226D4E" w:rsidRPr="00E24130" w14:paraId="4FD44F64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1C50CA66" w14:textId="2B82ECD2" w:rsidR="00226D4E" w:rsidRPr="00A00D12" w:rsidRDefault="00226D4E" w:rsidP="00226D4E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:id</w:t>
            </w:r>
          </w:p>
        </w:tc>
        <w:tc>
          <w:tcPr>
            <w:tcW w:w="1509" w:type="dxa"/>
          </w:tcPr>
          <w:p w14:paraId="62716173" w14:textId="58C3FC4B" w:rsidR="00226D4E" w:rsidRPr="00E24130" w:rsidRDefault="00226D4E" w:rsidP="00226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GB"/>
              </w:rPr>
            </w:pPr>
            <w:r w:rsidRPr="00E24130">
              <w:rPr>
                <w:color w:val="4472C4" w:themeColor="accent1"/>
                <w:lang w:val="en-GB"/>
              </w:rPr>
              <w:t>Put</w:t>
            </w:r>
          </w:p>
        </w:tc>
        <w:tc>
          <w:tcPr>
            <w:tcW w:w="3411" w:type="dxa"/>
          </w:tcPr>
          <w:p w14:paraId="32B47409" w14:textId="71B2B870" w:rsidR="00226D4E" w:rsidRPr="00E24130" w:rsidRDefault="00226D4E" w:rsidP="00226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Update a specified patient group information</w:t>
            </w:r>
          </w:p>
        </w:tc>
      </w:tr>
      <w:tr w:rsidR="00226D4E" w:rsidRPr="00E24130" w14:paraId="0B26A8A2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330030CE" w14:textId="77E8AE38" w:rsidR="00226D4E" w:rsidRPr="00A00D12" w:rsidRDefault="00226D4E" w:rsidP="00226D4E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:id</w:t>
            </w:r>
          </w:p>
        </w:tc>
        <w:tc>
          <w:tcPr>
            <w:tcW w:w="1509" w:type="dxa"/>
          </w:tcPr>
          <w:p w14:paraId="525DEE8F" w14:textId="2C5AA2B6" w:rsidR="00226D4E" w:rsidRPr="00E24130" w:rsidRDefault="00226D4E" w:rsidP="00226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GB"/>
              </w:rPr>
            </w:pPr>
            <w:r w:rsidRPr="00E24130">
              <w:rPr>
                <w:color w:val="FF0000"/>
                <w:lang w:val="en-GB"/>
              </w:rPr>
              <w:t>Delete</w:t>
            </w:r>
          </w:p>
        </w:tc>
        <w:tc>
          <w:tcPr>
            <w:tcW w:w="3411" w:type="dxa"/>
          </w:tcPr>
          <w:p w14:paraId="2BF54A23" w14:textId="1990F13E" w:rsidR="00226D4E" w:rsidRPr="00E24130" w:rsidRDefault="00226D4E" w:rsidP="00226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>Delete a specified patient group</w:t>
            </w:r>
          </w:p>
        </w:tc>
      </w:tr>
      <w:tr w:rsidR="00226D4E" w:rsidRPr="00E24130" w14:paraId="312F433A" w14:textId="77777777" w:rsidTr="003001BE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18D09B27" w14:textId="64C48F1C" w:rsidR="00226D4E" w:rsidRPr="00A00D12" w:rsidRDefault="00226D4E" w:rsidP="00226D4E">
            <w:pPr>
              <w:rPr>
                <w:b w:val="0"/>
                <w:bCs w:val="0"/>
                <w:lang w:val="en-GB"/>
              </w:rPr>
            </w:pPr>
            <w:r w:rsidRPr="00A00D12">
              <w:rPr>
                <w:b w:val="0"/>
                <w:bCs w:val="0"/>
                <w:lang w:val="en-GB"/>
              </w:rPr>
              <w:t>/patient-groups/:groupId/user</w:t>
            </w:r>
          </w:p>
        </w:tc>
        <w:tc>
          <w:tcPr>
            <w:tcW w:w="1509" w:type="dxa"/>
          </w:tcPr>
          <w:p w14:paraId="3CF0A51B" w14:textId="725C6B6A" w:rsidR="00226D4E" w:rsidRPr="00E24130" w:rsidRDefault="00226D4E" w:rsidP="00226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  <w:lang w:val="en-GB"/>
              </w:rPr>
            </w:pPr>
            <w:r w:rsidRPr="00E24130">
              <w:rPr>
                <w:color w:val="FF0000"/>
                <w:lang w:val="en-GB"/>
              </w:rPr>
              <w:t>Delete</w:t>
            </w:r>
          </w:p>
        </w:tc>
        <w:tc>
          <w:tcPr>
            <w:tcW w:w="3411" w:type="dxa"/>
          </w:tcPr>
          <w:p w14:paraId="619FFEDC" w14:textId="3068AEF0" w:rsidR="00226D4E" w:rsidRPr="00E24130" w:rsidRDefault="00226D4E" w:rsidP="00226D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E24130">
              <w:rPr>
                <w:lang w:val="en-GB"/>
              </w:rPr>
              <w:t xml:space="preserve">Remove user (Patient/Caregiver) from patient group </w:t>
            </w:r>
          </w:p>
        </w:tc>
      </w:tr>
    </w:tbl>
    <w:p w14:paraId="58E15B86" w14:textId="77777777" w:rsidR="00E95241" w:rsidRDefault="00E95241"/>
    <w:p w14:paraId="58810828" w14:textId="2D9E4963" w:rsidR="001338CE" w:rsidRDefault="001338CE"/>
    <w:p w14:paraId="2C721350" w14:textId="2F5BAE51" w:rsidR="003220E3" w:rsidRDefault="003220E3"/>
    <w:p w14:paraId="6B3B337D" w14:textId="593328FC" w:rsidR="003220E3" w:rsidRDefault="003220E3">
      <w:r>
        <w:br w:type="page"/>
      </w:r>
    </w:p>
    <w:p w14:paraId="1AB83F04" w14:textId="7408818A" w:rsidR="003220E3" w:rsidRDefault="003220E3" w:rsidP="003220E3">
      <w:pPr>
        <w:pStyle w:val="Heading3"/>
      </w:pPr>
      <w:r w:rsidRPr="003220E3">
        <w:lastRenderedPageBreak/>
        <w:t>Feedback Service</w:t>
      </w:r>
    </w:p>
    <w:tbl>
      <w:tblPr>
        <w:tblStyle w:val="PlainTable1"/>
        <w:tblW w:w="9360" w:type="dxa"/>
        <w:tblLayout w:type="fixed"/>
        <w:tblLook w:val="06A0" w:firstRow="1" w:lastRow="0" w:firstColumn="1" w:lastColumn="0" w:noHBand="1" w:noVBand="1"/>
      </w:tblPr>
      <w:tblGrid>
        <w:gridCol w:w="4440"/>
        <w:gridCol w:w="1509"/>
        <w:gridCol w:w="3411"/>
      </w:tblGrid>
      <w:tr w:rsidR="00781A8D" w:rsidRPr="00E24130" w14:paraId="6E792D59" w14:textId="77777777" w:rsidTr="00CF15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F7F7388" w14:textId="4553F5B2" w:rsidR="00781A8D" w:rsidRPr="00E24130" w:rsidRDefault="00781A8D" w:rsidP="00781A8D">
            <w:pPr>
              <w:rPr>
                <w:lang w:val="en-GB"/>
              </w:rPr>
            </w:pPr>
            <w:r w:rsidRPr="00E24130">
              <w:rPr>
                <w:lang w:val="en-GB"/>
              </w:rPr>
              <w:t>Resource</w:t>
            </w:r>
          </w:p>
        </w:tc>
        <w:tc>
          <w:tcPr>
            <w:tcW w:w="1509" w:type="dxa"/>
          </w:tcPr>
          <w:p w14:paraId="53D247EE" w14:textId="0AF5BF82" w:rsidR="00781A8D" w:rsidRPr="00E24130" w:rsidRDefault="00781A8D" w:rsidP="00781A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 xml:space="preserve">HTTP </w:t>
            </w:r>
          </w:p>
        </w:tc>
        <w:tc>
          <w:tcPr>
            <w:tcW w:w="3411" w:type="dxa"/>
          </w:tcPr>
          <w:p w14:paraId="19D543DD" w14:textId="4446D339" w:rsidR="00781A8D" w:rsidRPr="00E24130" w:rsidRDefault="00781A8D" w:rsidP="00781A8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>Description</w:t>
            </w:r>
          </w:p>
        </w:tc>
      </w:tr>
      <w:tr w:rsidR="00781A8D" w:rsidRPr="00E24130" w14:paraId="3D48F70A" w14:textId="77777777" w:rsidTr="00CF15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178950BB" w14:textId="378EEF80" w:rsidR="00781A8D" w:rsidRPr="00F35065" w:rsidRDefault="00781A8D" w:rsidP="00781A8D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feedback</w:t>
            </w:r>
          </w:p>
        </w:tc>
        <w:tc>
          <w:tcPr>
            <w:tcW w:w="1509" w:type="dxa"/>
          </w:tcPr>
          <w:p w14:paraId="7DBF4EF7" w14:textId="05CB31B9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795DE268" w14:textId="7406030D" w:rsidR="00781A8D" w:rsidRPr="00F35065" w:rsidRDefault="00582ADB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eastAsia="Calibri" w:cstheme="minorHAnsi"/>
                <w:color w:val="000000" w:themeColor="text1"/>
                <w:lang w:val="en-GB"/>
              </w:rPr>
              <w:t>Get</w:t>
            </w:r>
            <w:r w:rsidR="00781A8D" w:rsidRPr="00F35065">
              <w:rPr>
                <w:rFonts w:eastAsia="Calibri" w:cstheme="minorHAnsi"/>
                <w:color w:val="000000" w:themeColor="text1"/>
                <w:lang w:val="en-GB"/>
              </w:rPr>
              <w:t xml:space="preserve"> all feedback</w:t>
            </w:r>
            <w:r w:rsidR="00781A8D" w:rsidRPr="00F35065">
              <w:rPr>
                <w:rFonts w:eastAsia="Calibri" w:cstheme="minorHAnsi"/>
                <w:lang w:val="en-GB"/>
              </w:rPr>
              <w:t>.</w:t>
            </w:r>
          </w:p>
        </w:tc>
      </w:tr>
      <w:tr w:rsidR="00781A8D" w:rsidRPr="00E24130" w14:paraId="04ED4881" w14:textId="77777777" w:rsidTr="00CF15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7862AA14" w14:textId="2443F5DC" w:rsidR="00781A8D" w:rsidRPr="00F35065" w:rsidRDefault="00781A8D" w:rsidP="00781A8D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feedback/{id}</w:t>
            </w:r>
          </w:p>
        </w:tc>
        <w:tc>
          <w:tcPr>
            <w:tcW w:w="1509" w:type="dxa"/>
          </w:tcPr>
          <w:p w14:paraId="1444F2A9" w14:textId="69F68741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6F8FDF8D" w14:textId="317488D2" w:rsidR="00781A8D" w:rsidRPr="00F35065" w:rsidRDefault="00566308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Get</w:t>
            </w:r>
            <w:r w:rsidR="00781A8D" w:rsidRPr="00F35065">
              <w:rPr>
                <w:rFonts w:eastAsia="Calibri" w:cstheme="minorHAnsi"/>
                <w:lang w:val="en-GB"/>
              </w:rPr>
              <w:t xml:space="preserve"> feedback by its id.</w:t>
            </w:r>
          </w:p>
        </w:tc>
      </w:tr>
      <w:tr w:rsidR="00781A8D" w:rsidRPr="00E24130" w14:paraId="3C9CD425" w14:textId="77777777" w:rsidTr="00CF15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137EDE1" w14:textId="317ED12E" w:rsidR="00781A8D" w:rsidRPr="00F35065" w:rsidRDefault="00781A8D" w:rsidP="00781A8D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feedback/patient/{patientId}</w:t>
            </w:r>
          </w:p>
        </w:tc>
        <w:tc>
          <w:tcPr>
            <w:tcW w:w="1509" w:type="dxa"/>
          </w:tcPr>
          <w:p w14:paraId="5704F4F3" w14:textId="71335DDA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3564195B" w14:textId="710DD90C" w:rsidR="00781A8D" w:rsidRPr="00F35065" w:rsidRDefault="00841056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Get</w:t>
            </w:r>
            <w:r w:rsidR="00781A8D" w:rsidRPr="00F35065">
              <w:rPr>
                <w:rFonts w:eastAsia="Calibri" w:cstheme="minorHAnsi"/>
                <w:lang w:val="en-GB"/>
              </w:rPr>
              <w:t xml:space="preserve"> all feedback from a patient based on their patient id. </w:t>
            </w:r>
          </w:p>
        </w:tc>
      </w:tr>
      <w:tr w:rsidR="00781A8D" w:rsidRPr="00E24130" w14:paraId="7856138C" w14:textId="77777777" w:rsidTr="00CF15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30EF80AB" w14:textId="50058836" w:rsidR="00781A8D" w:rsidRPr="00F35065" w:rsidRDefault="00781A8D" w:rsidP="00781A8D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feedback/timespan/{patientId}</w:t>
            </w:r>
          </w:p>
        </w:tc>
        <w:tc>
          <w:tcPr>
            <w:tcW w:w="1509" w:type="dxa"/>
          </w:tcPr>
          <w:p w14:paraId="5135BB1A" w14:textId="291627A2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5C3A914C" w14:textId="52FF4010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lang w:val="en-GB"/>
              </w:rPr>
              <w:t xml:space="preserve">Retrieves all feedback from a patient based on their patient id and </w:t>
            </w:r>
            <w:r w:rsidR="00B736C6">
              <w:rPr>
                <w:rFonts w:eastAsia="Calibri" w:cstheme="minorHAnsi"/>
                <w:lang w:val="en-GB"/>
              </w:rPr>
              <w:t xml:space="preserve">indicated </w:t>
            </w:r>
            <w:r w:rsidRPr="00F35065">
              <w:rPr>
                <w:rFonts w:eastAsia="Calibri" w:cstheme="minorHAnsi"/>
                <w:lang w:val="en-GB"/>
              </w:rPr>
              <w:t xml:space="preserve">timespan. </w:t>
            </w:r>
          </w:p>
        </w:tc>
      </w:tr>
      <w:tr w:rsidR="00781A8D" w:rsidRPr="00E24130" w14:paraId="56874450" w14:textId="77777777" w:rsidTr="00CF15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5B8447E2" w14:textId="4602D2C1" w:rsidR="00781A8D" w:rsidRPr="00F35065" w:rsidRDefault="00781A8D" w:rsidP="00781A8D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feedback/{id}</w:t>
            </w:r>
          </w:p>
        </w:tc>
        <w:tc>
          <w:tcPr>
            <w:tcW w:w="1509" w:type="dxa"/>
          </w:tcPr>
          <w:p w14:paraId="7B762052" w14:textId="750C324E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ED7D31" w:themeColor="accent2"/>
                <w:lang w:val="en-GB"/>
              </w:rPr>
              <w:t>Post</w:t>
            </w:r>
          </w:p>
        </w:tc>
        <w:tc>
          <w:tcPr>
            <w:tcW w:w="3411" w:type="dxa"/>
          </w:tcPr>
          <w:p w14:paraId="5AD48F9F" w14:textId="610B4B55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lang w:val="en-GB"/>
              </w:rPr>
              <w:t>Creates</w:t>
            </w:r>
            <w:r w:rsidRPr="00F35065">
              <w:rPr>
                <w:rFonts w:eastAsia="Calibri" w:cstheme="minorHAnsi"/>
                <w:color w:val="000000" w:themeColor="text1"/>
                <w:lang w:val="en-GB"/>
              </w:rPr>
              <w:t xml:space="preserve"> new feedback.</w:t>
            </w:r>
          </w:p>
        </w:tc>
      </w:tr>
      <w:tr w:rsidR="00781A8D" w:rsidRPr="00E24130" w14:paraId="68901B19" w14:textId="77777777" w:rsidTr="00CF15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4A851C40" w14:textId="403A1806" w:rsidR="00781A8D" w:rsidRPr="00F35065" w:rsidRDefault="00781A8D" w:rsidP="00781A8D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feedback/{id}</w:t>
            </w:r>
          </w:p>
        </w:tc>
        <w:tc>
          <w:tcPr>
            <w:tcW w:w="1509" w:type="dxa"/>
          </w:tcPr>
          <w:p w14:paraId="66C5A748" w14:textId="3C894142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4472C4" w:themeColor="accent1"/>
                <w:lang w:val="en-GB"/>
              </w:rPr>
              <w:t>Put</w:t>
            </w:r>
          </w:p>
        </w:tc>
        <w:tc>
          <w:tcPr>
            <w:tcW w:w="3411" w:type="dxa"/>
          </w:tcPr>
          <w:p w14:paraId="786B7A54" w14:textId="6A196892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000000" w:themeColor="text1"/>
                <w:lang w:val="en-GB"/>
              </w:rPr>
              <w:t>Updates feedback by id.</w:t>
            </w:r>
          </w:p>
        </w:tc>
      </w:tr>
      <w:tr w:rsidR="00781A8D" w:rsidRPr="00E24130" w14:paraId="16070FBA" w14:textId="77777777" w:rsidTr="00CF15B5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AD60D98" w14:textId="224573CD" w:rsidR="00781A8D" w:rsidRPr="00F35065" w:rsidRDefault="00781A8D" w:rsidP="00781A8D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feedback/{id}</w:t>
            </w:r>
          </w:p>
        </w:tc>
        <w:tc>
          <w:tcPr>
            <w:tcW w:w="1509" w:type="dxa"/>
          </w:tcPr>
          <w:p w14:paraId="4A1D5B43" w14:textId="105B4953" w:rsidR="00781A8D" w:rsidRPr="00F35065" w:rsidRDefault="00781A8D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FF0000"/>
                <w:lang w:val="en-GB"/>
              </w:rPr>
              <w:t>Delete</w:t>
            </w:r>
          </w:p>
        </w:tc>
        <w:tc>
          <w:tcPr>
            <w:tcW w:w="3411" w:type="dxa"/>
          </w:tcPr>
          <w:p w14:paraId="3F3481EE" w14:textId="72EB069A" w:rsidR="00781A8D" w:rsidRPr="00F35065" w:rsidRDefault="003A7474" w:rsidP="00781A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Remove feedback by id.</w:t>
            </w:r>
            <w:r w:rsidR="00781A8D" w:rsidRPr="00F35065">
              <w:rPr>
                <w:rFonts w:eastAsia="Calibri" w:cstheme="minorHAnsi"/>
                <w:lang w:val="en-GB"/>
              </w:rPr>
              <w:t xml:space="preserve"> </w:t>
            </w:r>
          </w:p>
        </w:tc>
      </w:tr>
    </w:tbl>
    <w:p w14:paraId="437A96D3" w14:textId="4D9A63BB" w:rsidR="23081483" w:rsidRPr="00E24130" w:rsidRDefault="23081483" w:rsidP="00835A5E">
      <w:pPr>
        <w:rPr>
          <w:lang w:val="en-GB"/>
        </w:rPr>
      </w:pPr>
    </w:p>
    <w:p w14:paraId="5749B5E8" w14:textId="5A013718" w:rsidR="23081483" w:rsidRDefault="23081483" w:rsidP="00835A5E">
      <w:pPr>
        <w:rPr>
          <w:lang w:val="en-GB"/>
        </w:rPr>
      </w:pPr>
    </w:p>
    <w:p w14:paraId="7BAB6FCD" w14:textId="5B2657C2" w:rsidR="005D1BCA" w:rsidRDefault="005D1BCA">
      <w:pPr>
        <w:rPr>
          <w:lang w:val="en-GB"/>
        </w:rPr>
      </w:pPr>
      <w:r>
        <w:rPr>
          <w:lang w:val="en-GB"/>
        </w:rPr>
        <w:br w:type="page"/>
      </w:r>
    </w:p>
    <w:p w14:paraId="6FFC8758" w14:textId="416B84F0" w:rsidR="007010BE" w:rsidRDefault="007010BE" w:rsidP="007010BE">
      <w:pPr>
        <w:pStyle w:val="Heading3"/>
      </w:pPr>
      <w:r>
        <w:lastRenderedPageBreak/>
        <w:t>Stress Data Service</w:t>
      </w:r>
      <w:r w:rsidR="001430B4">
        <w:t xml:space="preserve"> (HrvMeasurements Controller)</w:t>
      </w:r>
    </w:p>
    <w:p w14:paraId="54D7C374" w14:textId="1118B218" w:rsidR="001430B4" w:rsidRPr="001430B4" w:rsidRDefault="0003427B" w:rsidP="001430B4">
      <w:pPr>
        <w:rPr>
          <w:i/>
          <w:iCs/>
        </w:rPr>
      </w:pPr>
      <w:r>
        <w:rPr>
          <w:i/>
          <w:iCs/>
        </w:rPr>
        <w:t>HRV</w:t>
      </w:r>
      <w:r w:rsidR="001430B4">
        <w:rPr>
          <w:i/>
          <w:iCs/>
        </w:rPr>
        <w:t xml:space="preserve"> stands for Heart Rate Variability</w:t>
      </w:r>
    </w:p>
    <w:tbl>
      <w:tblPr>
        <w:tblStyle w:val="PlainTable1"/>
        <w:tblW w:w="9360" w:type="dxa"/>
        <w:tblLayout w:type="fixed"/>
        <w:tblLook w:val="06A0" w:firstRow="1" w:lastRow="0" w:firstColumn="1" w:lastColumn="0" w:noHBand="1" w:noVBand="1"/>
      </w:tblPr>
      <w:tblGrid>
        <w:gridCol w:w="4440"/>
        <w:gridCol w:w="1509"/>
        <w:gridCol w:w="3411"/>
      </w:tblGrid>
      <w:tr w:rsidR="007010BE" w:rsidRPr="00E24130" w14:paraId="76C81EB6" w14:textId="77777777" w:rsidTr="00B10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45E129F0" w14:textId="77777777" w:rsidR="007010BE" w:rsidRPr="00E24130" w:rsidRDefault="007010BE" w:rsidP="004413A2">
            <w:pPr>
              <w:rPr>
                <w:lang w:val="en-GB"/>
              </w:rPr>
            </w:pPr>
            <w:r w:rsidRPr="00E24130">
              <w:rPr>
                <w:lang w:val="en-GB"/>
              </w:rPr>
              <w:t>Resource</w:t>
            </w:r>
          </w:p>
        </w:tc>
        <w:tc>
          <w:tcPr>
            <w:tcW w:w="1509" w:type="dxa"/>
          </w:tcPr>
          <w:p w14:paraId="6A12B679" w14:textId="77777777" w:rsidR="007010BE" w:rsidRPr="00E24130" w:rsidRDefault="007010BE" w:rsidP="004413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 xml:space="preserve">HTTP </w:t>
            </w:r>
          </w:p>
        </w:tc>
        <w:tc>
          <w:tcPr>
            <w:tcW w:w="3411" w:type="dxa"/>
          </w:tcPr>
          <w:p w14:paraId="6AEF3B70" w14:textId="77777777" w:rsidR="007010BE" w:rsidRPr="00E24130" w:rsidRDefault="007010BE" w:rsidP="004413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>Description</w:t>
            </w:r>
          </w:p>
        </w:tc>
      </w:tr>
      <w:tr w:rsidR="007010BE" w:rsidRPr="00E24130" w14:paraId="354199D2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764F2307" w14:textId="4992FD9B" w:rsidR="007010BE" w:rsidRPr="00F35065" w:rsidRDefault="007010BE" w:rsidP="004413A2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 w:rsidR="00C44BFF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</w:p>
        </w:tc>
        <w:tc>
          <w:tcPr>
            <w:tcW w:w="1509" w:type="dxa"/>
          </w:tcPr>
          <w:p w14:paraId="54FFA792" w14:textId="77777777" w:rsidR="007010BE" w:rsidRPr="00F35065" w:rsidRDefault="007010BE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6ECC78C2" w14:textId="7E851D6A" w:rsidR="007010BE" w:rsidRPr="00F35065" w:rsidRDefault="0003427B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Get all HRV measurements.</w:t>
            </w:r>
          </w:p>
        </w:tc>
      </w:tr>
      <w:tr w:rsidR="007010BE" w:rsidRPr="00E24130" w14:paraId="3697FF36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30B6E422" w14:textId="23E5D875" w:rsidR="007010BE" w:rsidRPr="00F35065" w:rsidRDefault="007010BE" w:rsidP="004413A2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 w:rsidR="0025180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{id}</w:t>
            </w:r>
          </w:p>
        </w:tc>
        <w:tc>
          <w:tcPr>
            <w:tcW w:w="1509" w:type="dxa"/>
          </w:tcPr>
          <w:p w14:paraId="735AB3D5" w14:textId="77777777" w:rsidR="007010BE" w:rsidRPr="00F35065" w:rsidRDefault="007010BE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79B1D727" w14:textId="7EE72735" w:rsidR="007010BE" w:rsidRPr="00F35065" w:rsidRDefault="002A4BF3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Get a HRV measurement by its Id.</w:t>
            </w:r>
          </w:p>
        </w:tc>
      </w:tr>
      <w:tr w:rsidR="007010BE" w:rsidRPr="00E24130" w14:paraId="733E8325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002680D4" w14:textId="288F7E1D" w:rsidR="007010BE" w:rsidRPr="00F35065" w:rsidRDefault="007010BE" w:rsidP="004413A2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 w:rsidR="00CE5F7C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patient/{patientId}</w:t>
            </w:r>
          </w:p>
        </w:tc>
        <w:tc>
          <w:tcPr>
            <w:tcW w:w="1509" w:type="dxa"/>
          </w:tcPr>
          <w:p w14:paraId="6029000F" w14:textId="77777777" w:rsidR="007010BE" w:rsidRPr="00F35065" w:rsidRDefault="007010BE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1FF41E63" w14:textId="09C26C52" w:rsidR="007010BE" w:rsidRPr="00F35065" w:rsidRDefault="006131C7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Get all HRV measurements </w:t>
            </w:r>
            <w:r w:rsidR="00C14A63">
              <w:rPr>
                <w:rFonts w:cstheme="minorHAnsi"/>
                <w:lang w:val="en-GB"/>
              </w:rPr>
              <w:t>belonging to a patient.</w:t>
            </w:r>
          </w:p>
        </w:tc>
      </w:tr>
      <w:tr w:rsidR="007010BE" w:rsidRPr="00E24130" w14:paraId="51476CE3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E0D6A71" w14:textId="77777777" w:rsidR="008F54B1" w:rsidRDefault="007010BE" w:rsidP="004413A2">
            <w:pPr>
              <w:rPr>
                <w:rFonts w:eastAsia="Segoe UI" w:cstheme="minorHAnsi"/>
                <w:color w:val="24292F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 w:rsidR="00012BA8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 w:rsidR="00012BA8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date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{patientId}</w:t>
            </w:r>
          </w:p>
          <w:p w14:paraId="403A11B6" w14:textId="60761B97" w:rsidR="007010BE" w:rsidRPr="00F35065" w:rsidRDefault="004E760C" w:rsidP="004413A2">
            <w:pPr>
              <w:rPr>
                <w:rFonts w:cstheme="minorHAnsi"/>
                <w:b w:val="0"/>
                <w:bCs w:val="0"/>
                <w:lang w:val="en-GB"/>
              </w:rPr>
            </w:pP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?date=</w:t>
            </w:r>
            <w:r w:rsidR="009B294C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{date}</w:t>
            </w:r>
          </w:p>
        </w:tc>
        <w:tc>
          <w:tcPr>
            <w:tcW w:w="1509" w:type="dxa"/>
          </w:tcPr>
          <w:p w14:paraId="0EC642EB" w14:textId="77777777" w:rsidR="007010BE" w:rsidRPr="00F35065" w:rsidRDefault="007010BE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6701F601" w14:textId="2C3FB3AA" w:rsidR="007010BE" w:rsidRPr="00F35065" w:rsidRDefault="00DD2DAE" w:rsidP="004413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Gets all HRV measurements</w:t>
            </w:r>
            <w:r w:rsidR="00F63343">
              <w:rPr>
                <w:rFonts w:cstheme="minorHAnsi"/>
                <w:lang w:val="en-GB"/>
              </w:rPr>
              <w:t xml:space="preserve"> belonging to a patient on a date.</w:t>
            </w:r>
          </w:p>
        </w:tc>
      </w:tr>
      <w:tr w:rsidR="00012EBB" w:rsidRPr="00E24130" w14:paraId="7A92A822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0732E71F" w14:textId="3DECAF47" w:rsidR="00012EBB" w:rsidRPr="00F35065" w:rsidRDefault="00012EBB" w:rsidP="00012EBB">
            <w:pP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date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{patientId}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timespan?startTime={date}&amp;endTime={date}</w:t>
            </w:r>
          </w:p>
        </w:tc>
        <w:tc>
          <w:tcPr>
            <w:tcW w:w="1509" w:type="dxa"/>
          </w:tcPr>
          <w:p w14:paraId="46D950DA" w14:textId="72EE4F35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70AD47" w:themeColor="accent6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19FF84B4" w14:textId="0F611863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 xml:space="preserve">Gets all HRV </w:t>
            </w:r>
            <w:r w:rsidR="00DD2DAE">
              <w:rPr>
                <w:rFonts w:eastAsia="Calibri" w:cstheme="minorHAnsi"/>
                <w:lang w:val="en-GB"/>
              </w:rPr>
              <w:t>m</w:t>
            </w:r>
            <w:r>
              <w:rPr>
                <w:rFonts w:eastAsia="Calibri" w:cstheme="minorHAnsi"/>
                <w:lang w:val="en-GB"/>
              </w:rPr>
              <w:t xml:space="preserve">easurements belonging to a </w:t>
            </w:r>
            <w:r>
              <w:rPr>
                <w:rFonts w:eastAsia="Calibri" w:cstheme="minorHAnsi"/>
                <w:lang w:val="en-GB"/>
              </w:rPr>
              <w:t>patient</w:t>
            </w:r>
            <w:r>
              <w:rPr>
                <w:rFonts w:eastAsia="Calibri" w:cstheme="minorHAnsi"/>
                <w:lang w:val="en-GB"/>
              </w:rPr>
              <w:t xml:space="preserve"> between a start</w:t>
            </w:r>
            <w:r w:rsidR="00EA7D56">
              <w:rPr>
                <w:rFonts w:eastAsia="Calibri" w:cstheme="minorHAnsi"/>
                <w:lang w:val="en-GB"/>
              </w:rPr>
              <w:t xml:space="preserve"> d</w:t>
            </w:r>
            <w:r>
              <w:rPr>
                <w:rFonts w:eastAsia="Calibri" w:cstheme="minorHAnsi"/>
                <w:lang w:val="en-GB"/>
              </w:rPr>
              <w:t>ate and end</w:t>
            </w:r>
            <w:r w:rsidR="00EA7D56">
              <w:rPr>
                <w:rFonts w:eastAsia="Calibri" w:cstheme="minorHAnsi"/>
                <w:lang w:val="en-GB"/>
              </w:rPr>
              <w:t xml:space="preserve"> d</w:t>
            </w:r>
            <w:r>
              <w:rPr>
                <w:rFonts w:eastAsia="Calibri" w:cstheme="minorHAnsi"/>
                <w:lang w:val="en-GB"/>
              </w:rPr>
              <w:t>ate.</w:t>
            </w:r>
          </w:p>
        </w:tc>
      </w:tr>
      <w:tr w:rsidR="00012EBB" w:rsidRPr="00E24130" w14:paraId="7CBAFAC5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426A0970" w14:textId="77777777" w:rsidR="00012EBB" w:rsidRDefault="00012EBB" w:rsidP="00012EBB">
            <w:pPr>
              <w:rPr>
                <w:rFonts w:eastAsia="Segoe UI" w:cstheme="minorHAnsi"/>
                <w:color w:val="24292F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wearable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{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wearableId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}</w:t>
            </w:r>
          </w:p>
          <w:p w14:paraId="674909C6" w14:textId="36343D5F" w:rsidR="00012EBB" w:rsidRPr="00F35065" w:rsidRDefault="00012EBB" w:rsidP="00012EBB">
            <w:pP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</w:pP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timespan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?startTime={date}&amp;endTime={date}</w:t>
            </w:r>
          </w:p>
        </w:tc>
        <w:tc>
          <w:tcPr>
            <w:tcW w:w="1509" w:type="dxa"/>
          </w:tcPr>
          <w:p w14:paraId="7808E0A5" w14:textId="3137A141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70AD47" w:themeColor="accent6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079F137B" w14:textId="6D385190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 xml:space="preserve">Gets all HRV </w:t>
            </w:r>
            <w:r w:rsidR="0098542D">
              <w:rPr>
                <w:rFonts w:eastAsia="Calibri" w:cstheme="minorHAnsi"/>
                <w:lang w:val="en-GB"/>
              </w:rPr>
              <w:t>m</w:t>
            </w:r>
            <w:r>
              <w:rPr>
                <w:rFonts w:eastAsia="Calibri" w:cstheme="minorHAnsi"/>
                <w:lang w:val="en-GB"/>
              </w:rPr>
              <w:t>easurements belonging to a wearable between a startDate and endDate.</w:t>
            </w:r>
          </w:p>
        </w:tc>
      </w:tr>
      <w:tr w:rsidR="00012EBB" w:rsidRPr="00E24130" w14:paraId="2B41951B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C335466" w14:textId="1EC9F3E6" w:rsidR="00012EBB" w:rsidRPr="00F35065" w:rsidRDefault="00012EBB" w:rsidP="00012EBB">
            <w:pP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</w:p>
        </w:tc>
        <w:tc>
          <w:tcPr>
            <w:tcW w:w="1509" w:type="dxa"/>
          </w:tcPr>
          <w:p w14:paraId="48399835" w14:textId="3224010F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color w:val="70AD47" w:themeColor="accent6"/>
                <w:lang w:val="en-GB"/>
              </w:rPr>
            </w:pPr>
            <w:r w:rsidRPr="00F35065">
              <w:rPr>
                <w:rFonts w:eastAsia="Calibri" w:cstheme="minorHAnsi"/>
                <w:color w:val="ED7D31" w:themeColor="accent2"/>
                <w:lang w:val="en-GB"/>
              </w:rPr>
              <w:t>Post</w:t>
            </w:r>
          </w:p>
        </w:tc>
        <w:tc>
          <w:tcPr>
            <w:tcW w:w="3411" w:type="dxa"/>
          </w:tcPr>
          <w:p w14:paraId="64910A36" w14:textId="1AFD0EED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Calibri" w:cstheme="minorHAnsi"/>
                <w:lang w:val="en-GB"/>
              </w:rPr>
            </w:pPr>
            <w:r>
              <w:rPr>
                <w:rFonts w:eastAsia="Calibri" w:cstheme="minorHAnsi"/>
                <w:lang w:val="en-GB"/>
              </w:rPr>
              <w:t>Creates new HRV measurement.</w:t>
            </w:r>
          </w:p>
        </w:tc>
      </w:tr>
      <w:tr w:rsidR="00012EBB" w:rsidRPr="00E24130" w14:paraId="0624077A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3C292937" w14:textId="2E1CB71E" w:rsidR="00012EBB" w:rsidRPr="00F35065" w:rsidRDefault="00012EBB" w:rsidP="00012EBB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{id}</w:t>
            </w:r>
          </w:p>
        </w:tc>
        <w:tc>
          <w:tcPr>
            <w:tcW w:w="1509" w:type="dxa"/>
          </w:tcPr>
          <w:p w14:paraId="121EFA46" w14:textId="154A3C8D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4472C4" w:themeColor="accent1"/>
                <w:lang w:val="en-GB"/>
              </w:rPr>
              <w:t>Put</w:t>
            </w:r>
          </w:p>
        </w:tc>
        <w:tc>
          <w:tcPr>
            <w:tcW w:w="3411" w:type="dxa"/>
          </w:tcPr>
          <w:p w14:paraId="49741A5C" w14:textId="6677BCFD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Updates HRV measurement by id.</w:t>
            </w:r>
          </w:p>
        </w:tc>
      </w:tr>
      <w:tr w:rsidR="00012EBB" w:rsidRPr="00E24130" w14:paraId="769CD380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2F3F94CF" w14:textId="1E37293A" w:rsidR="00012EBB" w:rsidRPr="00F35065" w:rsidRDefault="00012EBB" w:rsidP="00012EBB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{id}</w:t>
            </w:r>
          </w:p>
        </w:tc>
        <w:tc>
          <w:tcPr>
            <w:tcW w:w="1509" w:type="dxa"/>
          </w:tcPr>
          <w:p w14:paraId="353C9999" w14:textId="5C019AED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FF0000"/>
                <w:lang w:val="en-GB"/>
              </w:rPr>
              <w:t>Delete</w:t>
            </w:r>
          </w:p>
        </w:tc>
        <w:tc>
          <w:tcPr>
            <w:tcW w:w="3411" w:type="dxa"/>
          </w:tcPr>
          <w:p w14:paraId="70DD5899" w14:textId="71B3D67E" w:rsidR="00012EBB" w:rsidRPr="00F35065" w:rsidRDefault="00E42CA8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 xml:space="preserve">Not Implemented. </w:t>
            </w:r>
            <w:r w:rsidR="00012EBB">
              <w:rPr>
                <w:rFonts w:cstheme="minorHAnsi"/>
                <w:lang w:val="en-GB"/>
              </w:rPr>
              <w:t>Deletes HRV measurement by id.</w:t>
            </w:r>
          </w:p>
        </w:tc>
      </w:tr>
      <w:tr w:rsidR="00012EBB" w:rsidRPr="00E24130" w14:paraId="2CC81ABA" w14:textId="77777777" w:rsidTr="00B10EE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796AC152" w14:textId="50DC1AAE" w:rsidR="00012EBB" w:rsidRPr="00F35065" w:rsidRDefault="00012EBB" w:rsidP="00012EBB">
            <w:pPr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hrvMeasurements</w:t>
            </w: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nats/simulate</w:t>
            </w:r>
          </w:p>
        </w:tc>
        <w:tc>
          <w:tcPr>
            <w:tcW w:w="1509" w:type="dxa"/>
          </w:tcPr>
          <w:p w14:paraId="0F874F51" w14:textId="3A35CC32" w:rsidR="00012EBB" w:rsidRPr="00F35065" w:rsidRDefault="00012EBB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54FA98E3" w14:textId="60F56471" w:rsidR="00012EBB" w:rsidRPr="00F35065" w:rsidRDefault="005241AA" w:rsidP="00012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Simulates a Nats publish </w:t>
            </w:r>
            <w:r w:rsidR="001435B3">
              <w:rPr>
                <w:rFonts w:cstheme="minorHAnsi"/>
                <w:lang w:val="en-GB"/>
              </w:rPr>
              <w:t>stress:created for developer purposes.</w:t>
            </w:r>
          </w:p>
        </w:tc>
      </w:tr>
    </w:tbl>
    <w:p w14:paraId="74418DDE" w14:textId="77777777" w:rsidR="007010BE" w:rsidRPr="00E24130" w:rsidRDefault="007010BE" w:rsidP="00835A5E">
      <w:pPr>
        <w:rPr>
          <w:lang w:val="en-GB"/>
        </w:rPr>
      </w:pPr>
    </w:p>
    <w:p w14:paraId="0C412A2A" w14:textId="1B5AF33A" w:rsidR="006F286C" w:rsidRDefault="006F286C" w:rsidP="006F286C">
      <w:pPr>
        <w:pStyle w:val="Heading3"/>
      </w:pPr>
      <w:bookmarkStart w:id="21" w:name="_Toc1961980272"/>
      <w:r>
        <w:t>Stress Data Service (</w:t>
      </w:r>
      <w:r w:rsidR="00B948F5">
        <w:t>Patients</w:t>
      </w:r>
      <w:r>
        <w:t xml:space="preserve"> Controller)</w:t>
      </w:r>
    </w:p>
    <w:p w14:paraId="3AFB4FDF" w14:textId="77777777" w:rsidR="006F286C" w:rsidRPr="001430B4" w:rsidRDefault="006F286C" w:rsidP="006F286C">
      <w:pPr>
        <w:rPr>
          <w:i/>
          <w:iCs/>
        </w:rPr>
      </w:pPr>
      <w:r>
        <w:rPr>
          <w:i/>
          <w:iCs/>
        </w:rPr>
        <w:t>HRV stands for Heart Rate Variability</w:t>
      </w:r>
    </w:p>
    <w:tbl>
      <w:tblPr>
        <w:tblStyle w:val="PlainTable1"/>
        <w:tblW w:w="9360" w:type="dxa"/>
        <w:tblLayout w:type="fixed"/>
        <w:tblLook w:val="06A0" w:firstRow="1" w:lastRow="0" w:firstColumn="1" w:lastColumn="0" w:noHBand="1" w:noVBand="1"/>
      </w:tblPr>
      <w:tblGrid>
        <w:gridCol w:w="4440"/>
        <w:gridCol w:w="1509"/>
        <w:gridCol w:w="3411"/>
      </w:tblGrid>
      <w:tr w:rsidR="00F373DE" w:rsidRPr="00E24130" w14:paraId="6088A71D" w14:textId="77777777" w:rsidTr="004413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0" w:type="dxa"/>
          </w:tcPr>
          <w:p w14:paraId="0DE3F3E5" w14:textId="77777777" w:rsidR="00F373DE" w:rsidRPr="00E24130" w:rsidRDefault="00F373DE" w:rsidP="004413A2">
            <w:pPr>
              <w:rPr>
                <w:lang w:val="en-GB"/>
              </w:rPr>
            </w:pPr>
            <w:r w:rsidRPr="00E24130">
              <w:rPr>
                <w:lang w:val="en-GB"/>
              </w:rPr>
              <w:t>Resource</w:t>
            </w:r>
          </w:p>
        </w:tc>
        <w:tc>
          <w:tcPr>
            <w:tcW w:w="1509" w:type="dxa"/>
          </w:tcPr>
          <w:p w14:paraId="7D105D7F" w14:textId="77777777" w:rsidR="00F373DE" w:rsidRPr="00E24130" w:rsidRDefault="00F373DE" w:rsidP="004413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 xml:space="preserve">HTTP </w:t>
            </w:r>
          </w:p>
        </w:tc>
        <w:tc>
          <w:tcPr>
            <w:tcW w:w="3411" w:type="dxa"/>
          </w:tcPr>
          <w:p w14:paraId="77DFD203" w14:textId="77777777" w:rsidR="00F373DE" w:rsidRPr="00E24130" w:rsidRDefault="00F373DE" w:rsidP="004413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A00D12">
              <w:rPr>
                <w:lang w:val="en-GB"/>
              </w:rPr>
              <w:t>Description</w:t>
            </w:r>
          </w:p>
        </w:tc>
      </w:tr>
      <w:tr w:rsidR="00F373DE" w:rsidRPr="00F35065" w14:paraId="245910A7" w14:textId="77777777" w:rsidTr="004413A2">
        <w:trPr>
          <w:trHeight w:val="300"/>
        </w:trPr>
        <w:tc>
          <w:tcPr>
            <w:tcW w:w="4440" w:type="dxa"/>
          </w:tcPr>
          <w:p w14:paraId="757FDE45" w14:textId="60F735A8" w:rsidR="00F373DE" w:rsidRPr="00F35065" w:rsidRDefault="00F373DE" w:rsidP="004413A2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lang w:val="en-GB"/>
              </w:rPr>
            </w:pPr>
            <w:r w:rsidRPr="00F35065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/</w:t>
            </w:r>
            <w:r w:rsidR="00A820EF">
              <w:rPr>
                <w:rFonts w:eastAsia="Segoe UI" w:cstheme="minorHAnsi"/>
                <w:b w:val="0"/>
                <w:bCs w:val="0"/>
                <w:color w:val="24292F"/>
                <w:lang w:val="en-GB"/>
              </w:rPr>
              <w:t>stressed/belowValue</w:t>
            </w:r>
          </w:p>
        </w:tc>
        <w:tc>
          <w:tcPr>
            <w:tcW w:w="1509" w:type="dxa"/>
          </w:tcPr>
          <w:p w14:paraId="457EFBFF" w14:textId="77777777" w:rsidR="00F373DE" w:rsidRPr="00F35065" w:rsidRDefault="00F373DE" w:rsidP="004413A2">
            <w:pPr>
              <w:rPr>
                <w:rFonts w:cstheme="minorHAnsi"/>
                <w:lang w:val="en-GB"/>
              </w:rPr>
            </w:pPr>
            <w:r w:rsidRPr="00F35065">
              <w:rPr>
                <w:rFonts w:eastAsia="Calibri" w:cstheme="minorHAnsi"/>
                <w:color w:val="70AD47" w:themeColor="accent6"/>
                <w:lang w:val="en-GB"/>
              </w:rPr>
              <w:t>Get</w:t>
            </w:r>
          </w:p>
        </w:tc>
        <w:tc>
          <w:tcPr>
            <w:tcW w:w="3411" w:type="dxa"/>
          </w:tcPr>
          <w:p w14:paraId="33963416" w14:textId="5578DFB3" w:rsidR="00F373DE" w:rsidRPr="00F35065" w:rsidRDefault="00E972F0" w:rsidP="004413A2">
            <w:pPr>
              <w:rPr>
                <w:rFonts w:cstheme="minorHAnsi"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Not implemented</w:t>
            </w:r>
            <w:r w:rsidR="00F373DE">
              <w:rPr>
                <w:rFonts w:cstheme="minorHAnsi"/>
                <w:lang w:val="en-GB"/>
              </w:rPr>
              <w:t>.</w:t>
            </w:r>
            <w:r>
              <w:rPr>
                <w:rFonts w:cstheme="minorHAnsi"/>
                <w:lang w:val="en-GB"/>
              </w:rPr>
              <w:t xml:space="preserve"> Gets all </w:t>
            </w:r>
            <w:r w:rsidR="00772A53">
              <w:rPr>
                <w:rFonts w:cstheme="minorHAnsi"/>
                <w:lang w:val="en-GB"/>
              </w:rPr>
              <w:t>recently stressed patients.</w:t>
            </w:r>
          </w:p>
        </w:tc>
      </w:tr>
    </w:tbl>
    <w:p w14:paraId="0B921008" w14:textId="190BC276" w:rsidR="00F373DE" w:rsidRDefault="00F373D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732FEB07" w14:textId="77777777" w:rsidR="00F373DE" w:rsidRDefault="00F373D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5A64862C" w14:textId="3F2F1053" w:rsidR="008A5967" w:rsidRPr="00E24130" w:rsidRDefault="008A5967" w:rsidP="009830BF">
      <w:pPr>
        <w:pStyle w:val="Heading1"/>
        <w:rPr>
          <w:lang w:val="en-GB"/>
        </w:rPr>
      </w:pPr>
      <w:bookmarkStart w:id="22" w:name="_Toc125046685"/>
      <w:r w:rsidRPr="00E24130">
        <w:rPr>
          <w:lang w:val="en-GB"/>
        </w:rPr>
        <w:lastRenderedPageBreak/>
        <w:t>Frontend</w:t>
      </w:r>
      <w:bookmarkEnd w:id="21"/>
      <w:bookmarkEnd w:id="22"/>
    </w:p>
    <w:p w14:paraId="45CAD544" w14:textId="69C5587B" w:rsidR="008A5967" w:rsidRPr="00E24130" w:rsidRDefault="008A5967" w:rsidP="00E61CA4">
      <w:pPr>
        <w:pStyle w:val="Heading2"/>
        <w:rPr>
          <w:lang w:val="en-GB"/>
        </w:rPr>
      </w:pPr>
      <w:bookmarkStart w:id="23" w:name="_Toc748469645"/>
      <w:bookmarkStart w:id="24" w:name="_Toc125046686"/>
      <w:r w:rsidRPr="00E24130">
        <w:rPr>
          <w:lang w:val="en-GB"/>
        </w:rPr>
        <w:t>UI Mockups</w:t>
      </w:r>
      <w:bookmarkEnd w:id="23"/>
      <w:bookmarkEnd w:id="24"/>
    </w:p>
    <w:p w14:paraId="0C71377B" w14:textId="0E759B45" w:rsidR="00315097" w:rsidRPr="00E24130" w:rsidRDefault="00315097" w:rsidP="00315097">
      <w:pPr>
        <w:rPr>
          <w:lang w:val="en-GB"/>
        </w:rPr>
      </w:pPr>
    </w:p>
    <w:p w14:paraId="5E5BF637" w14:textId="77777777" w:rsidR="00315097" w:rsidRPr="00E24130" w:rsidRDefault="00315097" w:rsidP="00315097">
      <w:pPr>
        <w:jc w:val="center"/>
        <w:rPr>
          <w:lang w:val="en-GB"/>
        </w:rPr>
      </w:pPr>
      <w:r w:rsidRPr="00E24130">
        <w:rPr>
          <w:noProof/>
          <w:lang w:val="en-GB"/>
        </w:rPr>
        <w:drawing>
          <wp:inline distT="0" distB="0" distL="0" distR="0" wp14:anchorId="211D2EDD" wp14:editId="4C5EC4A5">
            <wp:extent cx="4777740" cy="3144835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011" cy="3148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drawing>
          <wp:inline distT="0" distB="0" distL="0" distR="0" wp14:anchorId="779B96AB" wp14:editId="4D56DD4D">
            <wp:extent cx="4775865" cy="3583940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955" cy="35922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lastRenderedPageBreak/>
        <w:drawing>
          <wp:inline distT="0" distB="0" distL="0" distR="0" wp14:anchorId="26F01BC7" wp14:editId="2845C032">
            <wp:extent cx="4766976" cy="33032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6378" cy="330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drawing>
          <wp:inline distT="0" distB="0" distL="0" distR="0" wp14:anchorId="64666C4B" wp14:editId="4E613B06">
            <wp:extent cx="4796776" cy="3155315"/>
            <wp:effectExtent l="0" t="0" r="444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7478" cy="3162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lastRenderedPageBreak/>
        <w:drawing>
          <wp:inline distT="0" distB="0" distL="0" distR="0" wp14:anchorId="485572A1" wp14:editId="06158312">
            <wp:extent cx="4853940" cy="3658087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830" cy="3676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F35B2" w14:textId="77777777" w:rsidR="00F9024C" w:rsidRPr="00E24130" w:rsidRDefault="3621AFA7" w:rsidP="00315097">
      <w:pPr>
        <w:jc w:val="center"/>
        <w:rPr>
          <w:noProof/>
          <w:lang w:val="en-GB"/>
        </w:rPr>
      </w:pPr>
      <w:r w:rsidRPr="00E24130">
        <w:rPr>
          <w:noProof/>
          <w:lang w:val="en-GB"/>
        </w:rPr>
        <w:lastRenderedPageBreak/>
        <w:drawing>
          <wp:inline distT="0" distB="0" distL="0" distR="0" wp14:anchorId="5E963842" wp14:editId="77E95B86">
            <wp:extent cx="4572000" cy="2990850"/>
            <wp:effectExtent l="0" t="0" r="0" b="0"/>
            <wp:docPr id="1216617361" name="Picture 1216617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drawing>
          <wp:inline distT="0" distB="0" distL="0" distR="0" wp14:anchorId="7C333CCF" wp14:editId="13A1B26E">
            <wp:extent cx="4572000" cy="3448050"/>
            <wp:effectExtent l="0" t="0" r="0" b="0"/>
            <wp:docPr id="1723217808" name="Picture 17232178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lastRenderedPageBreak/>
        <w:drawing>
          <wp:inline distT="0" distB="0" distL="0" distR="0" wp14:anchorId="7395B9C9" wp14:editId="595A3A2F">
            <wp:extent cx="4572000" cy="3009900"/>
            <wp:effectExtent l="0" t="0" r="0" b="0"/>
            <wp:docPr id="786016332" name="Picture 786016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drawing>
          <wp:inline distT="0" distB="0" distL="0" distR="0" wp14:anchorId="5A09D198" wp14:editId="67826832">
            <wp:extent cx="4572000" cy="3171825"/>
            <wp:effectExtent l="0" t="0" r="0" b="0"/>
            <wp:docPr id="1165419236" name="Picture 1165419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71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lastRenderedPageBreak/>
        <w:drawing>
          <wp:inline distT="0" distB="0" distL="0" distR="0" wp14:anchorId="1A3AE3C9" wp14:editId="6727854E">
            <wp:extent cx="4572000" cy="3400425"/>
            <wp:effectExtent l="0" t="0" r="0" b="0"/>
            <wp:docPr id="1173505718" name="Picture 11735057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drawing>
          <wp:inline distT="0" distB="0" distL="0" distR="0" wp14:anchorId="05D93033" wp14:editId="3B5BD739">
            <wp:extent cx="4572000" cy="3429000"/>
            <wp:effectExtent l="0" t="0" r="0" b="0"/>
            <wp:docPr id="1230169357" name="Picture 1230169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130">
        <w:rPr>
          <w:noProof/>
          <w:lang w:val="en-GB"/>
        </w:rPr>
        <w:lastRenderedPageBreak/>
        <w:drawing>
          <wp:inline distT="0" distB="0" distL="0" distR="0" wp14:anchorId="5CAA34FF" wp14:editId="26DE50EA">
            <wp:extent cx="4572000" cy="3009900"/>
            <wp:effectExtent l="0" t="0" r="0" b="0"/>
            <wp:docPr id="1210029858" name="Picture 1210029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00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056B3" w14:textId="52C9D8CE" w:rsidR="00DB710E" w:rsidRPr="00E24130" w:rsidRDefault="00315097" w:rsidP="00315097">
      <w:pPr>
        <w:jc w:val="center"/>
        <w:rPr>
          <w:lang w:val="en-GB"/>
        </w:rPr>
      </w:pPr>
      <w:r w:rsidRPr="00E24130">
        <w:rPr>
          <w:noProof/>
          <w:lang w:val="en-GB"/>
        </w:rPr>
        <w:drawing>
          <wp:inline distT="0" distB="0" distL="0" distR="0" wp14:anchorId="111B6E39" wp14:editId="7CC89201">
            <wp:extent cx="4838700" cy="316841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9140" cy="31752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43CAC" w14:textId="7F7DF8E7" w:rsidR="7C8EC961" w:rsidRPr="00E24130" w:rsidRDefault="7C8EC961" w:rsidP="7C8EC961">
      <w:pPr>
        <w:rPr>
          <w:lang w:val="en-GB"/>
        </w:rPr>
      </w:pPr>
    </w:p>
    <w:p w14:paraId="4B273383" w14:textId="655E18C4" w:rsidR="3621AFA7" w:rsidRPr="00E24130" w:rsidRDefault="3621AFA7" w:rsidP="7C8EC961">
      <w:pPr>
        <w:pStyle w:val="Heading2"/>
        <w:rPr>
          <w:lang w:val="en-GB"/>
        </w:rPr>
      </w:pPr>
      <w:bookmarkStart w:id="25" w:name="_Toc148857062"/>
      <w:bookmarkStart w:id="26" w:name="_Toc125046687"/>
      <w:r w:rsidRPr="00E24130">
        <w:rPr>
          <w:lang w:val="en-GB"/>
        </w:rPr>
        <w:lastRenderedPageBreak/>
        <w:t>Final Designs</w:t>
      </w:r>
      <w:bookmarkEnd w:id="26"/>
      <w:r w:rsidRPr="00E24130">
        <w:rPr>
          <w:lang w:val="en-GB"/>
        </w:rPr>
        <w:br/>
      </w:r>
      <w:bookmarkEnd w:id="25"/>
    </w:p>
    <w:p w14:paraId="397B2EE9" w14:textId="696807F3" w:rsidR="7C8EC961" w:rsidRPr="00E24130" w:rsidRDefault="47B21A63" w:rsidP="000778CE">
      <w:pPr>
        <w:jc w:val="center"/>
        <w:rPr>
          <w:lang w:val="en-GB"/>
        </w:rPr>
      </w:pPr>
      <w:r w:rsidRPr="00E24130">
        <w:rPr>
          <w:noProof/>
          <w:lang w:val="en-GB"/>
        </w:rPr>
        <w:drawing>
          <wp:inline distT="0" distB="0" distL="0" distR="0" wp14:anchorId="722997DE" wp14:editId="46164A02">
            <wp:extent cx="4219575" cy="2181225"/>
            <wp:effectExtent l="0" t="0" r="0" b="0"/>
            <wp:docPr id="155396592" name="Picture 155396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575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EF2A8" w14:textId="5C865D7A" w:rsidR="1828F74A" w:rsidRPr="00E24130" w:rsidRDefault="1828F74A" w:rsidP="1828F74A">
      <w:pPr>
        <w:rPr>
          <w:lang w:val="en-GB"/>
        </w:rPr>
      </w:pPr>
    </w:p>
    <w:p w14:paraId="4C378092" w14:textId="68D49A44" w:rsidR="00062ABC" w:rsidRPr="00E24130" w:rsidRDefault="00062ABC" w:rsidP="000778CE">
      <w:pPr>
        <w:rPr>
          <w:lang w:val="en-GB"/>
        </w:rPr>
      </w:pPr>
    </w:p>
    <w:sectPr w:rsidR="00062ABC" w:rsidRPr="00E241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0" w:author="Fong,Victoria V.C.A." w:date="2023-01-09T12:07:00Z" w:initials="FV">
    <w:p w14:paraId="06AF2737" w14:textId="738FAB4B" w:rsidR="1B81B9A4" w:rsidRDefault="1B81B9A4">
      <w:r>
        <w:t>connection between feedback and stressdata is one to one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6AF273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50BB5562" w16cex:dateUtc="2023-01-09T11:0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6AF2737" w16cid:durableId="50BB556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m/C6mGJeQTWOW1" int2:id="siUk3JFc">
      <int2:state int2:value="Rejected" int2:type="LegacyProofing"/>
    </int2:textHash>
    <int2:textHash int2:hashCode="kByidkXaRxGvMx" int2:id="QKOqhTs2">
      <int2:state int2:value="Rejected" int2:type="LegacyProofing"/>
    </int2:textHash>
    <int2:bookmark int2:bookmarkName="_Int_Cx6o7OE1" int2:invalidationBookmarkName="" int2:hashCode="RiIdQF9gNh0zIN" int2:id="NONuLasD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0055A"/>
    <w:multiLevelType w:val="hybridMultilevel"/>
    <w:tmpl w:val="8640C5D8"/>
    <w:lvl w:ilvl="0" w:tplc="C0563F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2153924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ong,Victoria V.C.A.">
    <w15:presenceInfo w15:providerId="AD" w15:userId="S::488384@student.fontys.nl::01dc9679-cd48-4217-b429-ab222f1337a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zC2MDG2sDQ2tjRQ0lEKTi0uzszPAykwrQUA1E8XVSwAAAA="/>
  </w:docVars>
  <w:rsids>
    <w:rsidRoot w:val="7C86A3CD"/>
    <w:rsid w:val="00000146"/>
    <w:rsid w:val="0000175E"/>
    <w:rsid w:val="00003A30"/>
    <w:rsid w:val="00012BA8"/>
    <w:rsid w:val="00012EBB"/>
    <w:rsid w:val="0003427B"/>
    <w:rsid w:val="000371A9"/>
    <w:rsid w:val="0006190D"/>
    <w:rsid w:val="00062ABC"/>
    <w:rsid w:val="000778CE"/>
    <w:rsid w:val="00083724"/>
    <w:rsid w:val="00097253"/>
    <w:rsid w:val="000A7445"/>
    <w:rsid w:val="000B0AEB"/>
    <w:rsid w:val="000C0277"/>
    <w:rsid w:val="000C3A89"/>
    <w:rsid w:val="000C6705"/>
    <w:rsid w:val="000D0937"/>
    <w:rsid w:val="00101EFF"/>
    <w:rsid w:val="001144FA"/>
    <w:rsid w:val="00120706"/>
    <w:rsid w:val="00120A17"/>
    <w:rsid w:val="001338CE"/>
    <w:rsid w:val="00134E9A"/>
    <w:rsid w:val="001430B4"/>
    <w:rsid w:val="001435B3"/>
    <w:rsid w:val="00171F7B"/>
    <w:rsid w:val="00174D63"/>
    <w:rsid w:val="00186F68"/>
    <w:rsid w:val="001B5AEC"/>
    <w:rsid w:val="001C1C7E"/>
    <w:rsid w:val="001C5303"/>
    <w:rsid w:val="001E001A"/>
    <w:rsid w:val="001E6C18"/>
    <w:rsid w:val="00226D4E"/>
    <w:rsid w:val="002326BE"/>
    <w:rsid w:val="00251805"/>
    <w:rsid w:val="002809DE"/>
    <w:rsid w:val="0028365B"/>
    <w:rsid w:val="00293ECC"/>
    <w:rsid w:val="002A4BF3"/>
    <w:rsid w:val="002F372E"/>
    <w:rsid w:val="003001BE"/>
    <w:rsid w:val="00304C5D"/>
    <w:rsid w:val="00315097"/>
    <w:rsid w:val="00321757"/>
    <w:rsid w:val="003220E3"/>
    <w:rsid w:val="003421E9"/>
    <w:rsid w:val="00353915"/>
    <w:rsid w:val="00365226"/>
    <w:rsid w:val="003A7474"/>
    <w:rsid w:val="003C5E1A"/>
    <w:rsid w:val="004031C0"/>
    <w:rsid w:val="00403D46"/>
    <w:rsid w:val="0045543F"/>
    <w:rsid w:val="004A6638"/>
    <w:rsid w:val="004C11FD"/>
    <w:rsid w:val="004C69DB"/>
    <w:rsid w:val="004E24C0"/>
    <w:rsid w:val="004E26C5"/>
    <w:rsid w:val="004E2ADE"/>
    <w:rsid w:val="004E760C"/>
    <w:rsid w:val="00503205"/>
    <w:rsid w:val="005241AA"/>
    <w:rsid w:val="00536A26"/>
    <w:rsid w:val="00545B7C"/>
    <w:rsid w:val="00560B7B"/>
    <w:rsid w:val="00566308"/>
    <w:rsid w:val="00570FF2"/>
    <w:rsid w:val="00574DB1"/>
    <w:rsid w:val="00582ADB"/>
    <w:rsid w:val="00595EE0"/>
    <w:rsid w:val="005C518A"/>
    <w:rsid w:val="005D0218"/>
    <w:rsid w:val="005D1BCA"/>
    <w:rsid w:val="005F1653"/>
    <w:rsid w:val="006131C7"/>
    <w:rsid w:val="006179AD"/>
    <w:rsid w:val="00635768"/>
    <w:rsid w:val="0066372F"/>
    <w:rsid w:val="00686D3A"/>
    <w:rsid w:val="006A25A3"/>
    <w:rsid w:val="006B5986"/>
    <w:rsid w:val="006C6BC3"/>
    <w:rsid w:val="006F286C"/>
    <w:rsid w:val="007010BE"/>
    <w:rsid w:val="00701EEB"/>
    <w:rsid w:val="00702459"/>
    <w:rsid w:val="00736004"/>
    <w:rsid w:val="007428F9"/>
    <w:rsid w:val="00746A2A"/>
    <w:rsid w:val="00753FB0"/>
    <w:rsid w:val="00756CF9"/>
    <w:rsid w:val="00764FAD"/>
    <w:rsid w:val="00772A53"/>
    <w:rsid w:val="00773827"/>
    <w:rsid w:val="00781A8D"/>
    <w:rsid w:val="007A078B"/>
    <w:rsid w:val="007C2DAD"/>
    <w:rsid w:val="007E6CF1"/>
    <w:rsid w:val="007E7B23"/>
    <w:rsid w:val="00835A5E"/>
    <w:rsid w:val="00841056"/>
    <w:rsid w:val="00875303"/>
    <w:rsid w:val="008A5967"/>
    <w:rsid w:val="008A7F80"/>
    <w:rsid w:val="008C3D4E"/>
    <w:rsid w:val="008F54B1"/>
    <w:rsid w:val="0091283C"/>
    <w:rsid w:val="00951938"/>
    <w:rsid w:val="00963A54"/>
    <w:rsid w:val="00976ECF"/>
    <w:rsid w:val="009830BF"/>
    <w:rsid w:val="0098542D"/>
    <w:rsid w:val="009A17BE"/>
    <w:rsid w:val="009B294C"/>
    <w:rsid w:val="00A00D12"/>
    <w:rsid w:val="00A23DB1"/>
    <w:rsid w:val="00A47149"/>
    <w:rsid w:val="00A716E0"/>
    <w:rsid w:val="00A72BD1"/>
    <w:rsid w:val="00A809FB"/>
    <w:rsid w:val="00A820EF"/>
    <w:rsid w:val="00AA15C5"/>
    <w:rsid w:val="00AD1E3E"/>
    <w:rsid w:val="00AE0018"/>
    <w:rsid w:val="00B01504"/>
    <w:rsid w:val="00B04493"/>
    <w:rsid w:val="00B10EE2"/>
    <w:rsid w:val="00B15321"/>
    <w:rsid w:val="00B2026A"/>
    <w:rsid w:val="00B502DC"/>
    <w:rsid w:val="00B5435A"/>
    <w:rsid w:val="00B605DC"/>
    <w:rsid w:val="00B73044"/>
    <w:rsid w:val="00B736C6"/>
    <w:rsid w:val="00B7406D"/>
    <w:rsid w:val="00B948F5"/>
    <w:rsid w:val="00BA16FB"/>
    <w:rsid w:val="00BD0D63"/>
    <w:rsid w:val="00BD202B"/>
    <w:rsid w:val="00BE4D19"/>
    <w:rsid w:val="00C0339B"/>
    <w:rsid w:val="00C14285"/>
    <w:rsid w:val="00C14A63"/>
    <w:rsid w:val="00C44BFF"/>
    <w:rsid w:val="00C63F34"/>
    <w:rsid w:val="00C72855"/>
    <w:rsid w:val="00C73E9D"/>
    <w:rsid w:val="00C74FA0"/>
    <w:rsid w:val="00C8613F"/>
    <w:rsid w:val="00CE5F7C"/>
    <w:rsid w:val="00CF15B5"/>
    <w:rsid w:val="00CF169A"/>
    <w:rsid w:val="00D02949"/>
    <w:rsid w:val="00D03199"/>
    <w:rsid w:val="00D442B2"/>
    <w:rsid w:val="00D44C31"/>
    <w:rsid w:val="00D72A5B"/>
    <w:rsid w:val="00DB710E"/>
    <w:rsid w:val="00DC1D41"/>
    <w:rsid w:val="00DD2DAE"/>
    <w:rsid w:val="00DF42EB"/>
    <w:rsid w:val="00E24130"/>
    <w:rsid w:val="00E42CA8"/>
    <w:rsid w:val="00E61CA4"/>
    <w:rsid w:val="00E86AFA"/>
    <w:rsid w:val="00E95241"/>
    <w:rsid w:val="00E972F0"/>
    <w:rsid w:val="00EA7D56"/>
    <w:rsid w:val="00EC5779"/>
    <w:rsid w:val="00ED0C93"/>
    <w:rsid w:val="00EE3133"/>
    <w:rsid w:val="00EE6969"/>
    <w:rsid w:val="00EF360C"/>
    <w:rsid w:val="00EF4C85"/>
    <w:rsid w:val="00F0666A"/>
    <w:rsid w:val="00F25508"/>
    <w:rsid w:val="00F35065"/>
    <w:rsid w:val="00F373DE"/>
    <w:rsid w:val="00F63343"/>
    <w:rsid w:val="00F66F94"/>
    <w:rsid w:val="00F77F02"/>
    <w:rsid w:val="00F80C3B"/>
    <w:rsid w:val="00F879BC"/>
    <w:rsid w:val="00F9024C"/>
    <w:rsid w:val="00FC21A3"/>
    <w:rsid w:val="00FD35F2"/>
    <w:rsid w:val="010A7FB2"/>
    <w:rsid w:val="013610E9"/>
    <w:rsid w:val="01C04C8D"/>
    <w:rsid w:val="026BE6CB"/>
    <w:rsid w:val="02893D0D"/>
    <w:rsid w:val="0377491C"/>
    <w:rsid w:val="03BFD9E6"/>
    <w:rsid w:val="05E8D2A6"/>
    <w:rsid w:val="0609820C"/>
    <w:rsid w:val="075CAE30"/>
    <w:rsid w:val="07A5526D"/>
    <w:rsid w:val="0919A701"/>
    <w:rsid w:val="09ABBED5"/>
    <w:rsid w:val="09F3E9D2"/>
    <w:rsid w:val="0A2752AF"/>
    <w:rsid w:val="0A690537"/>
    <w:rsid w:val="0A85A3D1"/>
    <w:rsid w:val="0BFD76A2"/>
    <w:rsid w:val="0C78C390"/>
    <w:rsid w:val="0C80B116"/>
    <w:rsid w:val="0D6C8683"/>
    <w:rsid w:val="0E23C5FA"/>
    <w:rsid w:val="0FB851D8"/>
    <w:rsid w:val="1046B0EE"/>
    <w:rsid w:val="1061538C"/>
    <w:rsid w:val="10A416B5"/>
    <w:rsid w:val="11563F3B"/>
    <w:rsid w:val="11B8F1C0"/>
    <w:rsid w:val="133978BE"/>
    <w:rsid w:val="13A73211"/>
    <w:rsid w:val="14EFA964"/>
    <w:rsid w:val="1597DB0F"/>
    <w:rsid w:val="173BA0EE"/>
    <w:rsid w:val="17BCD59F"/>
    <w:rsid w:val="17C363BD"/>
    <w:rsid w:val="1828F74A"/>
    <w:rsid w:val="18D7714F"/>
    <w:rsid w:val="19105771"/>
    <w:rsid w:val="194E21EA"/>
    <w:rsid w:val="19723ABC"/>
    <w:rsid w:val="19825B07"/>
    <w:rsid w:val="1A7341B0"/>
    <w:rsid w:val="1AE920A5"/>
    <w:rsid w:val="1B81B9A4"/>
    <w:rsid w:val="1B8E1AE2"/>
    <w:rsid w:val="1C0F1211"/>
    <w:rsid w:val="1DFCEE97"/>
    <w:rsid w:val="1EBCAE14"/>
    <w:rsid w:val="1F349A97"/>
    <w:rsid w:val="1F46B2D3"/>
    <w:rsid w:val="21C10F41"/>
    <w:rsid w:val="21F44ED6"/>
    <w:rsid w:val="22FA48DB"/>
    <w:rsid w:val="23061664"/>
    <w:rsid w:val="23081483"/>
    <w:rsid w:val="233A2414"/>
    <w:rsid w:val="234A6804"/>
    <w:rsid w:val="23E0B0FA"/>
    <w:rsid w:val="248875B1"/>
    <w:rsid w:val="268CCCA9"/>
    <w:rsid w:val="27BF8451"/>
    <w:rsid w:val="28161568"/>
    <w:rsid w:val="281939A8"/>
    <w:rsid w:val="29123520"/>
    <w:rsid w:val="2B0731F5"/>
    <w:rsid w:val="2BEBC2DF"/>
    <w:rsid w:val="2C06E95B"/>
    <w:rsid w:val="311D4705"/>
    <w:rsid w:val="325B0463"/>
    <w:rsid w:val="328BD266"/>
    <w:rsid w:val="33100488"/>
    <w:rsid w:val="34BF9EAC"/>
    <w:rsid w:val="34C9391D"/>
    <w:rsid w:val="35AB6FE5"/>
    <w:rsid w:val="35D78FCB"/>
    <w:rsid w:val="362168ED"/>
    <w:rsid w:val="3621AFA7"/>
    <w:rsid w:val="372E7586"/>
    <w:rsid w:val="3773602C"/>
    <w:rsid w:val="3B2098A3"/>
    <w:rsid w:val="3DE2A1B0"/>
    <w:rsid w:val="3DEF2AB4"/>
    <w:rsid w:val="3E15B8CB"/>
    <w:rsid w:val="3E18555E"/>
    <w:rsid w:val="3FA83485"/>
    <w:rsid w:val="3FC3C1C3"/>
    <w:rsid w:val="405E0C67"/>
    <w:rsid w:val="4087798C"/>
    <w:rsid w:val="414AF954"/>
    <w:rsid w:val="41697667"/>
    <w:rsid w:val="42FC8845"/>
    <w:rsid w:val="442F2B8A"/>
    <w:rsid w:val="44F900CC"/>
    <w:rsid w:val="463F52CF"/>
    <w:rsid w:val="46B81F9B"/>
    <w:rsid w:val="46C1A436"/>
    <w:rsid w:val="479561F8"/>
    <w:rsid w:val="47B21A63"/>
    <w:rsid w:val="482DE4CB"/>
    <w:rsid w:val="4888E79E"/>
    <w:rsid w:val="48C5FBC2"/>
    <w:rsid w:val="48CFA663"/>
    <w:rsid w:val="4A45D089"/>
    <w:rsid w:val="4D783812"/>
    <w:rsid w:val="4E2F2C17"/>
    <w:rsid w:val="4EE59282"/>
    <w:rsid w:val="4F1AB4DF"/>
    <w:rsid w:val="4F3E4ECF"/>
    <w:rsid w:val="4F8AB3B3"/>
    <w:rsid w:val="5163B4A1"/>
    <w:rsid w:val="546797BF"/>
    <w:rsid w:val="566B07AA"/>
    <w:rsid w:val="5725C6C4"/>
    <w:rsid w:val="57B37348"/>
    <w:rsid w:val="59025F34"/>
    <w:rsid w:val="59852BF1"/>
    <w:rsid w:val="5A850C43"/>
    <w:rsid w:val="5A9E2F95"/>
    <w:rsid w:val="5D5A3C7D"/>
    <w:rsid w:val="601DAD4C"/>
    <w:rsid w:val="60249B9C"/>
    <w:rsid w:val="607DB7CF"/>
    <w:rsid w:val="6179172E"/>
    <w:rsid w:val="6210E77B"/>
    <w:rsid w:val="631327E7"/>
    <w:rsid w:val="6340D3DE"/>
    <w:rsid w:val="6465A62C"/>
    <w:rsid w:val="6478CDF3"/>
    <w:rsid w:val="6560EB13"/>
    <w:rsid w:val="66149E54"/>
    <w:rsid w:val="661EEFB7"/>
    <w:rsid w:val="6661B4E7"/>
    <w:rsid w:val="66B7989F"/>
    <w:rsid w:val="66FC8345"/>
    <w:rsid w:val="6833AD7C"/>
    <w:rsid w:val="698A12C8"/>
    <w:rsid w:val="6B293D28"/>
    <w:rsid w:val="6B89B318"/>
    <w:rsid w:val="6BB6CC0B"/>
    <w:rsid w:val="6C9B8B7F"/>
    <w:rsid w:val="6CE9F647"/>
    <w:rsid w:val="6EA4A5E9"/>
    <w:rsid w:val="7115ED57"/>
    <w:rsid w:val="71829B9F"/>
    <w:rsid w:val="72F5307B"/>
    <w:rsid w:val="735EE770"/>
    <w:rsid w:val="73E78F51"/>
    <w:rsid w:val="7457E1F7"/>
    <w:rsid w:val="749100DC"/>
    <w:rsid w:val="762CD13D"/>
    <w:rsid w:val="76793750"/>
    <w:rsid w:val="77E142E4"/>
    <w:rsid w:val="78509B7D"/>
    <w:rsid w:val="788D13CF"/>
    <w:rsid w:val="78B5EF87"/>
    <w:rsid w:val="792AFF03"/>
    <w:rsid w:val="798DAD84"/>
    <w:rsid w:val="7999DD9E"/>
    <w:rsid w:val="7C629FC5"/>
    <w:rsid w:val="7C86A3CD"/>
    <w:rsid w:val="7C8EC961"/>
    <w:rsid w:val="7D8FD5B4"/>
    <w:rsid w:val="7EA3D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C86A3CD"/>
  <w15:chartTrackingRefBased/>
  <w15:docId w15:val="{3BEA7D3D-DC1A-4E5B-8794-3F0841D90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73DE"/>
  </w:style>
  <w:style w:type="paragraph" w:styleId="Heading1">
    <w:name w:val="heading 1"/>
    <w:basedOn w:val="Normal"/>
    <w:next w:val="Normal"/>
    <w:link w:val="Heading1Char"/>
    <w:uiPriority w:val="9"/>
    <w:qFormat/>
    <w:rsid w:val="009830BF"/>
    <w:pPr>
      <w:keepNext/>
      <w:keepLines/>
      <w:spacing w:before="240" w:after="12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60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360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0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C530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character" w:customStyle="1" w:styleId="TitleChar">
    <w:name w:val="Title Char"/>
    <w:basedOn w:val="DefaultParagraphFont"/>
    <w:link w:val="Title"/>
    <w:uiPriority w:val="10"/>
    <w:rsid w:val="001C5303"/>
    <w:rPr>
      <w:rFonts w:asciiTheme="majorHAnsi" w:eastAsiaTheme="majorEastAsia" w:hAnsiTheme="majorHAnsi" w:cstheme="majorBidi"/>
      <w:spacing w:val="-10"/>
      <w:kern w:val="28"/>
      <w:sz w:val="56"/>
      <w:szCs w:val="56"/>
      <w:lang w:val="nl-NL"/>
    </w:rPr>
  </w:style>
  <w:style w:type="paragraph" w:customStyle="1" w:styleId="Tabelbody">
    <w:name w:val="Tabel body"/>
    <w:basedOn w:val="Normal"/>
    <w:locked/>
    <w:rsid w:val="000D0937"/>
    <w:pPr>
      <w:spacing w:before="60" w:after="60" w:line="240" w:lineRule="auto"/>
    </w:pPr>
    <w:rPr>
      <w:rFonts w:ascii="Arial" w:eastAsia="Times New Roman" w:hAnsi="Arial" w:cs="Times New Roman"/>
      <w:sz w:val="18"/>
      <w:szCs w:val="20"/>
      <w:lang w:val="nl-NL"/>
    </w:rPr>
  </w:style>
  <w:style w:type="paragraph" w:customStyle="1" w:styleId="tabelheader">
    <w:name w:val="tabel header"/>
    <w:basedOn w:val="Normal"/>
    <w:locked/>
    <w:rsid w:val="00875303"/>
    <w:pPr>
      <w:spacing w:before="120" w:after="120" w:line="240" w:lineRule="auto"/>
    </w:pPr>
    <w:rPr>
      <w:rFonts w:ascii="Arial" w:eastAsia="Times New Roman" w:hAnsi="Arial" w:cs="Times New Roman"/>
      <w:sz w:val="18"/>
      <w:szCs w:val="20"/>
      <w:lang w:val="nl-NL"/>
    </w:rPr>
  </w:style>
  <w:style w:type="paragraph" w:customStyle="1" w:styleId="Opmaakprofiel11ptCursief">
    <w:name w:val="Opmaakprofiel 11 pt Cursief"/>
    <w:basedOn w:val="Normal"/>
    <w:rsid w:val="00875303"/>
    <w:pPr>
      <w:spacing w:after="60" w:line="240" w:lineRule="auto"/>
    </w:pPr>
    <w:rPr>
      <w:rFonts w:ascii="Arial" w:eastAsia="Times New Roman" w:hAnsi="Arial" w:cs="Times New Roman"/>
      <w:i/>
      <w:iCs/>
      <w:szCs w:val="20"/>
      <w:lang w:val="nl-NL"/>
    </w:rPr>
  </w:style>
  <w:style w:type="paragraph" w:styleId="TOCHeading">
    <w:name w:val="TOC Heading"/>
    <w:basedOn w:val="Heading1"/>
    <w:next w:val="Normal"/>
    <w:uiPriority w:val="39"/>
    <w:unhideWhenUsed/>
    <w:qFormat/>
    <w:rsid w:val="004031C0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73600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3600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E61CA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1CA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61CA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61CA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71F7B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Revision">
    <w:name w:val="Revision"/>
    <w:hidden/>
    <w:uiPriority w:val="99"/>
    <w:semiHidden/>
    <w:rsid w:val="004E2ADE"/>
    <w:pPr>
      <w:spacing w:after="0" w:line="240" w:lineRule="auto"/>
    </w:p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GridTable1Light-Accent1">
    <w:name w:val="Grid Table 1 Light Accent 1"/>
    <w:basedOn w:val="TableNormal"/>
    <w:uiPriority w:val="46"/>
    <w:rsid w:val="00293EC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293EC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293EC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0778C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38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6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image" Target="media/image1.png"/><Relationship Id="rId14" Type="http://schemas.microsoft.com/office/2018/08/relationships/commentsExtensible" Target="commentsExtensible.xml"/><Relationship Id="rId22" Type="http://schemas.openxmlformats.org/officeDocument/2006/relationships/image" Target="media/image10.png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ebe4e04f-f8da-4ddf-9609-11514a185280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B2ED1407F30F45A0BF7E63C3AAF3B7" ma:contentTypeVersion="9" ma:contentTypeDescription="Een nieuw document maken." ma:contentTypeScope="" ma:versionID="f1ba14769f3ceabf9457e20dd4c76bc9">
  <xsd:schema xmlns:xsd="http://www.w3.org/2001/XMLSchema" xmlns:xs="http://www.w3.org/2001/XMLSchema" xmlns:p="http://schemas.microsoft.com/office/2006/metadata/properties" xmlns:ns2="ebe4e04f-f8da-4ddf-9609-11514a185280" targetNamespace="http://schemas.microsoft.com/office/2006/metadata/properties" ma:root="true" ma:fieldsID="88740abe635bdb6e6f75b7a6dd2cc9e2" ns2:_="">
    <xsd:import namespace="ebe4e04f-f8da-4ddf-9609-11514a1852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e4e04f-f8da-4ddf-9609-11514a1852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65E947F-8DFB-4205-A3C7-BAFF7A38D1CF}">
  <ds:schemaRefs>
    <ds:schemaRef ds:uri="http://schemas.microsoft.com/office/infopath/2007/PartnerControls"/>
    <ds:schemaRef ds:uri="ebe4e04f-f8da-4ddf-9609-11514a185280"/>
    <ds:schemaRef ds:uri="http://schemas.microsoft.com/office/2006/metadata/properties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C6A962AC-CDD1-42C2-862B-A694E0BFCE6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B2D0174-4FD7-4F00-B9DF-607D5BE335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be4e04f-f8da-4ddf-9609-11514a1852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3C576B0-97ED-4119-88E3-4B119DE8FCE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21</Pages>
  <Words>1025</Words>
  <Characters>5845</Characters>
  <Application>Microsoft Office Word</Application>
  <DocSecurity>0</DocSecurity>
  <Lines>48</Lines>
  <Paragraphs>13</Paragraphs>
  <ScaleCrop>false</ScaleCrop>
  <Company/>
  <LinksUpToDate>false</LinksUpToDate>
  <CharactersWithSpaces>6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shoff,Marinda M.</dc:creator>
  <cp:keywords/>
  <dc:description/>
  <cp:lastModifiedBy>Koster van Groos,Milan M.</cp:lastModifiedBy>
  <cp:revision>117</cp:revision>
  <dcterms:created xsi:type="dcterms:W3CDTF">2023-01-18T10:16:00Z</dcterms:created>
  <dcterms:modified xsi:type="dcterms:W3CDTF">2023-01-19T18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B2ED1407F30F45A0BF7E63C3AAF3B7</vt:lpwstr>
  </property>
  <property fmtid="{D5CDD505-2E9C-101B-9397-08002B2CF9AE}" pid="3" name="MediaServiceImageTags">
    <vt:lpwstr/>
  </property>
</Properties>
</file>